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641B3" w14:textId="19719099" w:rsidR="00602BE9" w:rsidRPr="00F91480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F91480">
        <w:rPr>
          <w:rFonts w:ascii="Poppins" w:eastAsia="Calibri" w:hAnsi="Poppins" w:cs="Poppins"/>
          <w:sz w:val="22"/>
          <w:szCs w:val="22"/>
        </w:rPr>
        <w:t xml:space="preserve">POST:  </w:t>
      </w:r>
      <w:r w:rsidRPr="00F91480">
        <w:rPr>
          <w:rFonts w:ascii="Poppins" w:eastAsia="Calibri" w:hAnsi="Poppins" w:cs="Poppins"/>
          <w:sz w:val="22"/>
          <w:szCs w:val="22"/>
        </w:rPr>
        <w:tab/>
      </w:r>
      <w:r w:rsidRPr="00F91480">
        <w:rPr>
          <w:rFonts w:ascii="Poppins" w:eastAsia="Calibri" w:hAnsi="Poppins" w:cs="Poppins"/>
          <w:sz w:val="22"/>
          <w:szCs w:val="22"/>
        </w:rPr>
        <w:tab/>
      </w:r>
      <w:r w:rsidRPr="00F91480">
        <w:rPr>
          <w:rFonts w:ascii="Poppins" w:hAnsi="Poppins" w:cs="Poppins"/>
          <w:sz w:val="22"/>
          <w:szCs w:val="22"/>
        </w:rPr>
        <w:tab/>
      </w:r>
      <w:r w:rsidR="00F16F13" w:rsidRPr="00F91480">
        <w:rPr>
          <w:rFonts w:ascii="Poppins" w:eastAsia="Calibri" w:hAnsi="Poppins" w:cs="Poppins"/>
          <w:sz w:val="22"/>
          <w:szCs w:val="22"/>
        </w:rPr>
        <w:t>Head of Operations</w:t>
      </w:r>
    </w:p>
    <w:p w14:paraId="3A3E0505" w14:textId="5D09616D" w:rsidR="00602BE9" w:rsidRPr="00F91480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F91480">
        <w:rPr>
          <w:rFonts w:ascii="Poppins" w:hAnsi="Poppins" w:cs="Poppins"/>
          <w:b/>
          <w:bCs/>
        </w:rPr>
        <w:t xml:space="preserve">LOCATION: </w:t>
      </w:r>
      <w:r w:rsidRPr="00F91480">
        <w:rPr>
          <w:rFonts w:ascii="Poppins" w:hAnsi="Poppins" w:cs="Poppins"/>
        </w:rPr>
        <w:tab/>
      </w:r>
      <w:r w:rsidR="00F16F13" w:rsidRPr="00F91480">
        <w:rPr>
          <w:rFonts w:ascii="Poppins" w:hAnsi="Poppins" w:cs="Poppins"/>
          <w:b/>
          <w:bCs/>
        </w:rPr>
        <w:t>Shipley</w:t>
      </w:r>
      <w:r w:rsidR="008A05E7" w:rsidRPr="00F91480">
        <w:rPr>
          <w:rFonts w:ascii="Poppins" w:hAnsi="Poppins" w:cs="Poppins"/>
          <w:b/>
          <w:bCs/>
        </w:rPr>
        <w:t xml:space="preserve"> </w:t>
      </w:r>
      <w:r w:rsidR="00A6555C">
        <w:rPr>
          <w:rFonts w:ascii="Poppins" w:hAnsi="Poppins" w:cs="Poppins"/>
          <w:b/>
          <w:bCs/>
        </w:rPr>
        <w:t>/Bradford District</w:t>
      </w:r>
    </w:p>
    <w:p w14:paraId="26731768" w14:textId="70B84224" w:rsidR="00950B63" w:rsidRPr="00F91480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F91480">
        <w:rPr>
          <w:rFonts w:ascii="Poppins" w:hAnsi="Poppins" w:cs="Poppins"/>
          <w:b/>
          <w:bCs/>
        </w:rPr>
        <w:t>GRADE</w:t>
      </w:r>
      <w:r w:rsidR="100DB383" w:rsidRPr="00F91480">
        <w:rPr>
          <w:rFonts w:ascii="Poppins" w:hAnsi="Poppins" w:cs="Poppins"/>
          <w:b/>
          <w:bCs/>
        </w:rPr>
        <w:t xml:space="preserve"> / SALARY</w:t>
      </w:r>
      <w:r w:rsidRPr="00F91480">
        <w:rPr>
          <w:rFonts w:ascii="Poppins" w:hAnsi="Poppins" w:cs="Poppins"/>
          <w:b/>
          <w:bCs/>
        </w:rPr>
        <w:t xml:space="preserve">: </w:t>
      </w:r>
      <w:r w:rsidRPr="00F91480">
        <w:rPr>
          <w:rFonts w:ascii="Poppins" w:hAnsi="Poppins" w:cs="Poppins"/>
        </w:rPr>
        <w:tab/>
      </w:r>
      <w:r w:rsidRPr="00F91480">
        <w:rPr>
          <w:rFonts w:ascii="Poppins" w:hAnsi="Poppins" w:cs="Poppins"/>
        </w:rPr>
        <w:tab/>
      </w:r>
      <w:r w:rsidR="00F16F13" w:rsidRPr="00F91480">
        <w:rPr>
          <w:rFonts w:ascii="Poppins" w:hAnsi="Poppins" w:cs="Poppins"/>
          <w:b/>
          <w:bCs/>
        </w:rPr>
        <w:t>F2</w:t>
      </w:r>
      <w:r w:rsidR="00602B09" w:rsidRPr="00F91480">
        <w:rPr>
          <w:rFonts w:ascii="Poppins" w:hAnsi="Poppins" w:cs="Poppins"/>
          <w:b/>
          <w:bCs/>
        </w:rPr>
        <w:t xml:space="preserve"> </w:t>
      </w:r>
      <w:r w:rsidR="00F91480" w:rsidRPr="00F91480">
        <w:rPr>
          <w:rFonts w:ascii="Poppins" w:hAnsi="Poppins" w:cs="Poppins"/>
          <w:b/>
          <w:bCs/>
        </w:rPr>
        <w:t>- £41,220.00</w:t>
      </w:r>
    </w:p>
    <w:p w14:paraId="422AAC0A" w14:textId="67CE6426" w:rsidR="00950B63" w:rsidRPr="00F91480" w:rsidRDefault="00537E2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F91480">
        <w:rPr>
          <w:rFonts w:ascii="Poppins" w:hAnsi="Poppins" w:cs="Poppins"/>
          <w:b/>
          <w:bCs/>
        </w:rPr>
        <w:t>HOURS:</w:t>
      </w:r>
      <w:r w:rsidR="1F53E6BE" w:rsidRPr="00F91480">
        <w:rPr>
          <w:rFonts w:ascii="Poppins" w:hAnsi="Poppins" w:cs="Poppins"/>
          <w:b/>
          <w:bCs/>
        </w:rPr>
        <w:t xml:space="preserve"> </w:t>
      </w:r>
      <w:r w:rsidRPr="00F91480">
        <w:rPr>
          <w:rFonts w:ascii="Poppins" w:hAnsi="Poppins" w:cs="Poppins"/>
        </w:rPr>
        <w:tab/>
      </w:r>
      <w:r w:rsidR="00F16F13" w:rsidRPr="00F91480">
        <w:rPr>
          <w:rFonts w:ascii="Poppins" w:hAnsi="Poppins" w:cs="Poppins"/>
          <w:b/>
          <w:bCs/>
        </w:rPr>
        <w:t>37.5</w:t>
      </w:r>
      <w:r w:rsidR="00D1402E" w:rsidRPr="00F91480">
        <w:rPr>
          <w:rFonts w:ascii="Poppins" w:hAnsi="Poppins" w:cs="Poppins"/>
          <w:b/>
          <w:bCs/>
        </w:rPr>
        <w:t xml:space="preserve"> hours per week</w:t>
      </w:r>
    </w:p>
    <w:p w14:paraId="6A1108DA" w14:textId="4EA55B45" w:rsidR="00D1402E" w:rsidRPr="00F91480" w:rsidRDefault="00D1402E" w:rsidP="00D1402E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F91480">
        <w:rPr>
          <w:rFonts w:ascii="Poppins" w:hAnsi="Poppins" w:cs="Poppins"/>
          <w:b/>
          <w:bCs/>
        </w:rPr>
        <w:t xml:space="preserve">ACCOUNTABLE TO: </w:t>
      </w:r>
      <w:r w:rsidRPr="00F91480">
        <w:rPr>
          <w:rFonts w:ascii="Poppins" w:hAnsi="Poppins" w:cs="Poppins"/>
          <w:b/>
          <w:bCs/>
        </w:rPr>
        <w:tab/>
        <w:t xml:space="preserve">Deputy CEO with Operations </w:t>
      </w:r>
    </w:p>
    <w:p w14:paraId="596DF306" w14:textId="77777777" w:rsidR="00D1402E" w:rsidRPr="00F91480" w:rsidRDefault="00D1402E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F91480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bookmarkStart w:id="0" w:name="_Hlk222813497"/>
      <w:r w:rsidRPr="00F91480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67383397" w14:textId="36597966" w:rsidR="6CEF189A" w:rsidRPr="00F91480" w:rsidRDefault="00FF557B" w:rsidP="00CC2BDD">
      <w:pPr>
        <w:spacing w:after="12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 xml:space="preserve">To lead the </w:t>
      </w:r>
      <w:r w:rsidR="00D007BD" w:rsidRPr="00F91480">
        <w:rPr>
          <w:rStyle w:val="eop"/>
          <w:rFonts w:ascii="Poppins" w:eastAsia="Times New Roman" w:hAnsi="Poppins" w:cs="Poppins"/>
          <w:lang w:eastAsia="en-GB"/>
        </w:rPr>
        <w:t>day-to-day</w:t>
      </w:r>
      <w:r w:rsidR="00B21042" w:rsidRPr="00F91480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="00F51D12" w:rsidRPr="00F91480">
        <w:rPr>
          <w:rStyle w:val="eop"/>
          <w:rFonts w:ascii="Poppins" w:eastAsia="Times New Roman" w:hAnsi="Poppins" w:cs="Poppins"/>
          <w:lang w:eastAsia="en-GB"/>
        </w:rPr>
        <w:t>operations</w:t>
      </w:r>
      <w:r w:rsidR="00B21042" w:rsidRPr="00F91480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="00F16F13" w:rsidRPr="00F91480">
        <w:rPr>
          <w:rStyle w:val="eop"/>
          <w:rFonts w:ascii="Poppins" w:eastAsia="Times New Roman" w:hAnsi="Poppins" w:cs="Poppins"/>
          <w:lang w:eastAsia="en-GB"/>
        </w:rPr>
        <w:t xml:space="preserve">of multiple </w:t>
      </w:r>
      <w:r w:rsidR="00602B09" w:rsidRPr="00F91480">
        <w:rPr>
          <w:rStyle w:val="eop"/>
          <w:rFonts w:ascii="Poppins" w:eastAsia="Times New Roman" w:hAnsi="Poppins" w:cs="Poppins"/>
          <w:color w:val="000000" w:themeColor="text1"/>
          <w:lang w:eastAsia="en-GB"/>
        </w:rPr>
        <w:t xml:space="preserve">mental health </w:t>
      </w:r>
      <w:r w:rsidR="00F16F13" w:rsidRPr="00F91480">
        <w:rPr>
          <w:rStyle w:val="eop"/>
          <w:rFonts w:ascii="Poppins" w:eastAsia="Times New Roman" w:hAnsi="Poppins" w:cs="Poppins"/>
          <w:lang w:eastAsia="en-GB"/>
        </w:rPr>
        <w:t>services</w:t>
      </w:r>
      <w:r w:rsidR="00B21042" w:rsidRPr="00F91480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Pr="00F91480">
        <w:rPr>
          <w:rStyle w:val="eop"/>
          <w:rFonts w:ascii="Poppins" w:eastAsia="Times New Roman" w:hAnsi="Poppins" w:cs="Poppins"/>
          <w:lang w:eastAsia="en-GB"/>
        </w:rPr>
        <w:t xml:space="preserve">to effectively deliver our </w:t>
      </w:r>
      <w:r w:rsidR="008C76A7" w:rsidRPr="00F91480">
        <w:rPr>
          <w:rStyle w:val="eop"/>
          <w:rFonts w:ascii="Poppins" w:eastAsia="Times New Roman" w:hAnsi="Poppins" w:cs="Poppins"/>
          <w:lang w:eastAsia="en-GB"/>
        </w:rPr>
        <w:t>strategic</w:t>
      </w:r>
      <w:r w:rsidRPr="00F91480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="00297D51" w:rsidRPr="00F91480">
        <w:rPr>
          <w:rStyle w:val="eop"/>
          <w:rFonts w:ascii="Poppins" w:eastAsia="Times New Roman" w:hAnsi="Poppins" w:cs="Poppins"/>
          <w:lang w:eastAsia="en-GB"/>
        </w:rPr>
        <w:t xml:space="preserve">objectives and </w:t>
      </w:r>
      <w:r w:rsidR="00CC2BDD" w:rsidRPr="00F91480">
        <w:rPr>
          <w:rStyle w:val="eop"/>
          <w:rFonts w:ascii="Poppins" w:eastAsia="Times New Roman" w:hAnsi="Poppins" w:cs="Poppins"/>
          <w:lang w:eastAsia="en-GB"/>
        </w:rPr>
        <w:t xml:space="preserve">to </w:t>
      </w:r>
      <w:r w:rsidR="00297D51" w:rsidRPr="00F91480">
        <w:rPr>
          <w:rStyle w:val="eop"/>
          <w:rFonts w:ascii="Poppins" w:eastAsia="Times New Roman" w:hAnsi="Poppins" w:cs="Poppins"/>
          <w:lang w:eastAsia="en-GB"/>
        </w:rPr>
        <w:t xml:space="preserve">live and model our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values.</w:t>
      </w:r>
    </w:p>
    <w:p w14:paraId="5C11BD3B" w14:textId="77777777" w:rsidR="00DC07DC" w:rsidRPr="00F91480" w:rsidRDefault="00DC07DC" w:rsidP="00C464FB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0618FD5A" w:rsidR="00C464FB" w:rsidRPr="00F91480" w:rsidRDefault="003D3EB6" w:rsidP="6CEF189A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F91480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34E0E163" w:rsidRPr="00F91480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F91480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1169ED72" w14:textId="7CF3B1DF" w:rsidR="00A43692" w:rsidRPr="00F91480" w:rsidRDefault="001F6E0C" w:rsidP="00A43692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R</w:t>
      </w:r>
      <w:r w:rsidR="00484C7D" w:rsidRPr="00F91480">
        <w:rPr>
          <w:rStyle w:val="eop"/>
          <w:rFonts w:ascii="Poppins" w:eastAsia="Times New Roman" w:hAnsi="Poppins" w:cs="Poppins"/>
          <w:lang w:eastAsia="en-GB"/>
        </w:rPr>
        <w:t>esponsibility</w:t>
      </w:r>
      <w:r w:rsidR="00297D51" w:rsidRPr="00F91480">
        <w:rPr>
          <w:rStyle w:val="eop"/>
          <w:rFonts w:ascii="Poppins" w:eastAsia="Times New Roman" w:hAnsi="Poppins" w:cs="Poppins"/>
          <w:lang w:eastAsia="en-GB"/>
        </w:rPr>
        <w:t xml:space="preserve"> for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the effective management and delivery of multiple teams and services</w:t>
      </w:r>
      <w:r w:rsidR="3DEF744A" w:rsidRPr="00F91480">
        <w:rPr>
          <w:rStyle w:val="eop"/>
          <w:rFonts w:ascii="Poppins" w:eastAsia="Times New Roman" w:hAnsi="Poppins" w:cs="Poppins"/>
          <w:lang w:eastAsia="en-GB"/>
        </w:rPr>
        <w:t>.</w:t>
      </w:r>
    </w:p>
    <w:p w14:paraId="7BD50BEE" w14:textId="321AE6D9" w:rsidR="00A43692" w:rsidRPr="00F91480" w:rsidRDefault="001F6E0C" w:rsidP="00A43692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W</w:t>
      </w:r>
      <w:r w:rsidR="004C26F7" w:rsidRPr="00F91480">
        <w:rPr>
          <w:rStyle w:val="eop"/>
          <w:rFonts w:ascii="Poppins" w:eastAsia="Times New Roman" w:hAnsi="Poppins" w:cs="Poppins"/>
          <w:lang w:eastAsia="en-GB"/>
        </w:rPr>
        <w:t>ork with the</w:t>
      </w:r>
      <w:r w:rsidR="00B21042" w:rsidRPr="00F91480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Deputy CEO</w:t>
      </w:r>
      <w:r w:rsidR="004C26F7" w:rsidRPr="00F91480">
        <w:rPr>
          <w:rStyle w:val="eop"/>
          <w:rFonts w:ascii="Poppins" w:eastAsia="Times New Roman" w:hAnsi="Poppins" w:cs="Poppins"/>
          <w:lang w:eastAsia="en-GB"/>
        </w:rPr>
        <w:t xml:space="preserve"> to develop </w:t>
      </w:r>
      <w:r w:rsidR="00453D85" w:rsidRPr="00F91480">
        <w:rPr>
          <w:rStyle w:val="eop"/>
          <w:rFonts w:ascii="Poppins" w:eastAsia="Times New Roman" w:hAnsi="Poppins" w:cs="Poppins"/>
          <w:lang w:eastAsia="en-GB"/>
        </w:rPr>
        <w:t>the capacity</w:t>
      </w:r>
      <w:r w:rsidR="00FC314F" w:rsidRPr="00F91480">
        <w:rPr>
          <w:rStyle w:val="eop"/>
          <w:rFonts w:ascii="Poppins" w:eastAsia="Times New Roman" w:hAnsi="Poppins" w:cs="Poppins"/>
          <w:lang w:eastAsia="en-GB"/>
        </w:rPr>
        <w:t xml:space="preserve">, </w:t>
      </w:r>
      <w:r w:rsidR="00CC2BDD" w:rsidRPr="00F91480">
        <w:rPr>
          <w:rStyle w:val="eop"/>
          <w:rFonts w:ascii="Poppins" w:eastAsia="Times New Roman" w:hAnsi="Poppins" w:cs="Poppins"/>
          <w:lang w:eastAsia="en-GB"/>
        </w:rPr>
        <w:t>performance,</w:t>
      </w:r>
      <w:r w:rsidR="00FC314F" w:rsidRPr="00F91480">
        <w:rPr>
          <w:rStyle w:val="eop"/>
          <w:rFonts w:ascii="Poppins" w:eastAsia="Times New Roman" w:hAnsi="Poppins" w:cs="Poppins"/>
          <w:lang w:eastAsia="en-GB"/>
        </w:rPr>
        <w:t xml:space="preserve"> and </w:t>
      </w:r>
      <w:r w:rsidR="00B21042" w:rsidRPr="00F91480">
        <w:rPr>
          <w:rStyle w:val="eop"/>
          <w:rFonts w:ascii="Poppins" w:eastAsia="Times New Roman" w:hAnsi="Poppins" w:cs="Poppins"/>
          <w:lang w:eastAsia="en-GB"/>
        </w:rPr>
        <w:t>effectiveness</w:t>
      </w:r>
      <w:r w:rsidR="00FC314F" w:rsidRPr="00F91480">
        <w:rPr>
          <w:rStyle w:val="eop"/>
          <w:rFonts w:ascii="Poppins" w:eastAsia="Times New Roman" w:hAnsi="Poppins" w:cs="Poppins"/>
          <w:lang w:eastAsia="en-GB"/>
        </w:rPr>
        <w:t xml:space="preserve"> of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The Cellar Trust</w:t>
      </w:r>
      <w:r w:rsidR="00B21042" w:rsidRPr="00F91480">
        <w:rPr>
          <w:rStyle w:val="eop"/>
          <w:rFonts w:ascii="Poppins" w:eastAsia="Times New Roman" w:hAnsi="Poppins" w:cs="Poppins"/>
          <w:lang w:eastAsia="en-GB"/>
        </w:rPr>
        <w:t xml:space="preserve"> service </w:t>
      </w:r>
      <w:r w:rsidRPr="00F91480">
        <w:rPr>
          <w:rStyle w:val="eop"/>
          <w:rFonts w:ascii="Poppins" w:eastAsia="Times New Roman" w:hAnsi="Poppins" w:cs="Poppins"/>
          <w:lang w:eastAsia="en-GB"/>
        </w:rPr>
        <w:t>delivery.</w:t>
      </w:r>
    </w:p>
    <w:p w14:paraId="3737A997" w14:textId="1CC45C8F" w:rsidR="00A43692" w:rsidRPr="00F91480" w:rsidRDefault="001F6E0C" w:rsidP="00A43692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L</w:t>
      </w:r>
      <w:r w:rsidR="00FC314F" w:rsidRPr="00F91480">
        <w:rPr>
          <w:rStyle w:val="eop"/>
          <w:rFonts w:ascii="Poppins" w:eastAsia="Times New Roman" w:hAnsi="Poppins" w:cs="Poppins"/>
          <w:lang w:eastAsia="en-GB"/>
        </w:rPr>
        <w:t>ead</w:t>
      </w:r>
      <w:r w:rsidR="00453D85" w:rsidRPr="00F91480">
        <w:rPr>
          <w:rStyle w:val="eop"/>
          <w:rFonts w:ascii="Poppins" w:eastAsia="Times New Roman" w:hAnsi="Poppins" w:cs="Poppins"/>
          <w:lang w:eastAsia="en-GB"/>
        </w:rPr>
        <w:t xml:space="preserve"> and develop</w:t>
      </w:r>
      <w:r w:rsidR="00FC314F" w:rsidRPr="00F91480">
        <w:rPr>
          <w:rStyle w:val="eop"/>
          <w:rFonts w:ascii="Poppins" w:eastAsia="Times New Roman" w:hAnsi="Poppins" w:cs="Poppins"/>
          <w:lang w:eastAsia="en-GB"/>
        </w:rPr>
        <w:t xml:space="preserve"> our people in a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clea</w:t>
      </w:r>
      <w:r w:rsidR="008567EF" w:rsidRPr="00F91480">
        <w:rPr>
          <w:rStyle w:val="eop"/>
          <w:rFonts w:ascii="Poppins" w:eastAsia="Times New Roman" w:hAnsi="Poppins" w:cs="Poppins"/>
          <w:lang w:eastAsia="en-GB"/>
        </w:rPr>
        <w:t>r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, fair, supportive</w:t>
      </w:r>
      <w:r w:rsidR="00453D85" w:rsidRPr="00F91480">
        <w:rPr>
          <w:rStyle w:val="eop"/>
          <w:rFonts w:ascii="Poppins" w:eastAsia="Times New Roman" w:hAnsi="Poppins" w:cs="Poppins"/>
          <w:lang w:eastAsia="en-GB"/>
        </w:rPr>
        <w:t xml:space="preserve"> and value driven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way.</w:t>
      </w:r>
    </w:p>
    <w:p w14:paraId="4C675A84" w14:textId="1945C193" w:rsidR="00CC2BDD" w:rsidRPr="00F91480" w:rsidRDefault="008567EF" w:rsidP="00A43692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L</w:t>
      </w:r>
      <w:r w:rsidR="00CC2BDD" w:rsidRPr="00F91480">
        <w:rPr>
          <w:rStyle w:val="eop"/>
          <w:rFonts w:ascii="Poppins" w:eastAsia="Times New Roman" w:hAnsi="Poppins" w:cs="Poppins"/>
          <w:lang w:eastAsia="en-GB"/>
        </w:rPr>
        <w:t xml:space="preserve">ead and grow our culture of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excellence with appropriate challenge and support.</w:t>
      </w:r>
    </w:p>
    <w:p w14:paraId="02697A13" w14:textId="79A210E7" w:rsidR="007D3D50" w:rsidRPr="00F91480" w:rsidRDefault="008567EF" w:rsidP="539A0CD0">
      <w:pPr>
        <w:pStyle w:val="ListParagraph"/>
        <w:numPr>
          <w:ilvl w:val="0"/>
          <w:numId w:val="12"/>
        </w:numPr>
        <w:tabs>
          <w:tab w:val="left" w:pos="1440"/>
        </w:tabs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W</w:t>
      </w:r>
      <w:r w:rsidR="0034645D" w:rsidRPr="00F91480">
        <w:rPr>
          <w:rStyle w:val="eop"/>
          <w:rFonts w:ascii="Poppins" w:eastAsia="Times New Roman" w:hAnsi="Poppins" w:cs="Poppins"/>
          <w:lang w:eastAsia="en-GB"/>
        </w:rPr>
        <w:t xml:space="preserve">ork with partners and other agencies to deliver the objectives </w:t>
      </w:r>
      <w:r w:rsidR="0CBB52A3" w:rsidRPr="00F91480">
        <w:rPr>
          <w:rStyle w:val="eop"/>
          <w:rFonts w:ascii="Poppins" w:eastAsia="Times New Roman" w:hAnsi="Poppins" w:cs="Poppins"/>
          <w:lang w:eastAsia="en-GB"/>
        </w:rPr>
        <w:t xml:space="preserve">of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the services you lead</w:t>
      </w:r>
      <w:r w:rsidRPr="00F91480">
        <w:rPr>
          <w:rStyle w:val="eop"/>
          <w:rFonts w:ascii="Poppins" w:eastAsia="Times New Roman" w:hAnsi="Poppins" w:cs="Poppins"/>
          <w:lang w:eastAsia="en-GB"/>
        </w:rPr>
        <w:t>.</w:t>
      </w:r>
    </w:p>
    <w:p w14:paraId="1D31007A" w14:textId="548BF5C9" w:rsidR="0034645D" w:rsidRPr="00F91480" w:rsidRDefault="008567EF" w:rsidP="539A0CD0">
      <w:pPr>
        <w:pStyle w:val="ListParagraph"/>
        <w:numPr>
          <w:ilvl w:val="0"/>
          <w:numId w:val="12"/>
        </w:numPr>
        <w:tabs>
          <w:tab w:val="left" w:pos="1440"/>
        </w:tabs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C</w:t>
      </w:r>
      <w:r w:rsidR="007C196D" w:rsidRPr="00F91480">
        <w:rPr>
          <w:rStyle w:val="eop"/>
          <w:rFonts w:ascii="Poppins" w:eastAsia="Times New Roman" w:hAnsi="Poppins" w:cs="Poppins"/>
          <w:lang w:eastAsia="en-GB"/>
        </w:rPr>
        <w:t>onstantly st</w:t>
      </w:r>
      <w:r w:rsidR="0007124E" w:rsidRPr="00F91480">
        <w:rPr>
          <w:rStyle w:val="eop"/>
          <w:rFonts w:ascii="Poppins" w:eastAsia="Times New Roman" w:hAnsi="Poppins" w:cs="Poppins"/>
          <w:lang w:eastAsia="en-GB"/>
        </w:rPr>
        <w:t>r</w:t>
      </w:r>
      <w:r w:rsidR="007C196D" w:rsidRPr="00F91480">
        <w:rPr>
          <w:rStyle w:val="eop"/>
          <w:rFonts w:ascii="Poppins" w:eastAsia="Times New Roman" w:hAnsi="Poppins" w:cs="Poppins"/>
          <w:lang w:eastAsia="en-GB"/>
        </w:rPr>
        <w:t>ive for excellence and work in an open transparent and highly ethical way.</w:t>
      </w:r>
    </w:p>
    <w:p w14:paraId="53BA23E6" w14:textId="1289F7A2" w:rsidR="007C196D" w:rsidRPr="00F91480" w:rsidRDefault="008567EF" w:rsidP="539A0CD0">
      <w:pPr>
        <w:pStyle w:val="ListParagraph"/>
        <w:numPr>
          <w:ilvl w:val="0"/>
          <w:numId w:val="12"/>
        </w:numPr>
        <w:tabs>
          <w:tab w:val="left" w:pos="1440"/>
        </w:tabs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B</w:t>
      </w:r>
      <w:r w:rsidR="007C196D" w:rsidRPr="00F91480">
        <w:rPr>
          <w:rStyle w:val="eop"/>
          <w:rFonts w:ascii="Poppins" w:eastAsia="Times New Roman" w:hAnsi="Poppins" w:cs="Poppins"/>
          <w:lang w:eastAsia="en-GB"/>
        </w:rPr>
        <w:t xml:space="preserve">e a role model for our </w:t>
      </w:r>
      <w:r w:rsidR="00215D8E" w:rsidRPr="00F91480">
        <w:rPr>
          <w:rStyle w:val="eop"/>
          <w:rFonts w:ascii="Poppins" w:eastAsia="Times New Roman" w:hAnsi="Poppins" w:cs="Poppins"/>
          <w:lang w:eastAsia="en-GB"/>
        </w:rPr>
        <w:t>commitment</w:t>
      </w:r>
      <w:r w:rsidR="007C196D" w:rsidRPr="00F91480">
        <w:rPr>
          <w:rStyle w:val="eop"/>
          <w:rFonts w:ascii="Poppins" w:eastAsia="Times New Roman" w:hAnsi="Poppins" w:cs="Poppins"/>
          <w:lang w:eastAsia="en-GB"/>
        </w:rPr>
        <w:t xml:space="preserve"> to </w:t>
      </w:r>
      <w:r w:rsidR="00215D8E" w:rsidRPr="00F91480">
        <w:rPr>
          <w:rStyle w:val="eop"/>
          <w:rFonts w:ascii="Poppins" w:eastAsia="Times New Roman" w:hAnsi="Poppins" w:cs="Poppins"/>
          <w:lang w:eastAsia="en-GB"/>
        </w:rPr>
        <w:t>diversity and inclusion</w:t>
      </w:r>
      <w:r w:rsidRPr="00F91480">
        <w:rPr>
          <w:rStyle w:val="eop"/>
          <w:rFonts w:ascii="Poppins" w:eastAsia="Times New Roman" w:hAnsi="Poppins" w:cs="Poppins"/>
          <w:lang w:eastAsia="en-GB"/>
        </w:rPr>
        <w:t>.</w:t>
      </w:r>
    </w:p>
    <w:p w14:paraId="295028B6" w14:textId="6B25A171" w:rsidR="00215D8E" w:rsidRPr="00F91480" w:rsidRDefault="008567EF" w:rsidP="539A0CD0">
      <w:pPr>
        <w:pStyle w:val="ListParagraph"/>
        <w:numPr>
          <w:ilvl w:val="0"/>
          <w:numId w:val="12"/>
        </w:numPr>
        <w:tabs>
          <w:tab w:val="left" w:pos="1440"/>
        </w:tabs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T</w:t>
      </w:r>
      <w:r w:rsidR="00215D8E" w:rsidRPr="00F91480">
        <w:rPr>
          <w:rStyle w:val="eop"/>
          <w:rFonts w:ascii="Poppins" w:eastAsia="Times New Roman" w:hAnsi="Poppins" w:cs="Poppins"/>
          <w:lang w:eastAsia="en-GB"/>
        </w:rPr>
        <w:t>ake responsibility to support the health safety and wellbeing of the workforce.</w:t>
      </w:r>
    </w:p>
    <w:p w14:paraId="58024C76" w14:textId="7E6C0F0A" w:rsidR="00CC2BDD" w:rsidRPr="00F91480" w:rsidRDefault="00CC2BDD" w:rsidP="539A0CD0">
      <w:pPr>
        <w:pStyle w:val="ListParagraph"/>
        <w:numPr>
          <w:ilvl w:val="0"/>
          <w:numId w:val="12"/>
        </w:numPr>
        <w:tabs>
          <w:tab w:val="left" w:pos="1440"/>
        </w:tabs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 xml:space="preserve">Produce and present high-quality reports and updates to </w:t>
      </w:r>
      <w:r w:rsidR="00B21042" w:rsidRPr="00F91480">
        <w:rPr>
          <w:rStyle w:val="eop"/>
          <w:rFonts w:ascii="Poppins" w:eastAsia="Times New Roman" w:hAnsi="Poppins" w:cs="Poppins"/>
          <w:lang w:eastAsia="en-GB"/>
        </w:rPr>
        <w:t>the SLT</w:t>
      </w:r>
      <w:r w:rsidR="008567EF" w:rsidRPr="00F91480">
        <w:rPr>
          <w:rStyle w:val="eop"/>
          <w:rFonts w:ascii="Poppins" w:eastAsia="Times New Roman" w:hAnsi="Poppins" w:cs="Poppins"/>
          <w:lang w:eastAsia="en-GB"/>
        </w:rPr>
        <w:t>.</w:t>
      </w:r>
    </w:p>
    <w:p w14:paraId="0E4B2BFA" w14:textId="69D98DCC" w:rsidR="00B21042" w:rsidRPr="00F91480" w:rsidRDefault="008567EF" w:rsidP="539A0CD0">
      <w:pPr>
        <w:pStyle w:val="ListParagraph"/>
        <w:numPr>
          <w:ilvl w:val="0"/>
          <w:numId w:val="12"/>
        </w:numPr>
        <w:tabs>
          <w:tab w:val="left" w:pos="1440"/>
        </w:tabs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L</w:t>
      </w:r>
      <w:r w:rsidR="4D7D9475" w:rsidRPr="00F91480">
        <w:rPr>
          <w:rStyle w:val="eop"/>
          <w:rFonts w:ascii="Poppins" w:eastAsia="Times New Roman" w:hAnsi="Poppins" w:cs="Poppins"/>
          <w:lang w:eastAsia="en-GB"/>
        </w:rPr>
        <w:t>e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ad the development of an effective operational leadership team</w:t>
      </w:r>
      <w:r w:rsidRPr="00F91480">
        <w:rPr>
          <w:rStyle w:val="eop"/>
          <w:rFonts w:ascii="Poppins" w:eastAsia="Times New Roman" w:hAnsi="Poppins" w:cs="Poppins"/>
          <w:lang w:eastAsia="en-GB"/>
        </w:rPr>
        <w:t>.</w:t>
      </w:r>
    </w:p>
    <w:p w14:paraId="0651A90F" w14:textId="2F409167" w:rsidR="539A0CD0" w:rsidRPr="00F91480" w:rsidRDefault="539A0CD0" w:rsidP="539A0CD0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6996192B" w14:textId="40692AE5" w:rsidR="00CC2BDD" w:rsidRPr="00F91480" w:rsidRDefault="00D1402E" w:rsidP="00CC2BDD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F91480">
        <w:rPr>
          <w:rStyle w:val="eop"/>
          <w:rFonts w:ascii="Poppins" w:eastAsia="Times New Roman" w:hAnsi="Poppins" w:cs="Poppins"/>
          <w:b/>
          <w:bCs/>
          <w:lang w:eastAsia="en-GB"/>
        </w:rPr>
        <w:t>Other</w:t>
      </w:r>
      <w:r w:rsidR="00CC2BDD" w:rsidRPr="00F91480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Duties</w:t>
      </w:r>
      <w:r w:rsidR="5B0DAC57" w:rsidRPr="00F91480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</w:p>
    <w:p w14:paraId="2D7610E7" w14:textId="77777777" w:rsidR="00A04BA3" w:rsidRPr="00F91480" w:rsidRDefault="00A04BA3" w:rsidP="00A04BA3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Manage and develop new and existing projects.</w:t>
      </w:r>
    </w:p>
    <w:p w14:paraId="527DB02F" w14:textId="6DDC8C1B" w:rsidR="00A04BA3" w:rsidRPr="00F91480" w:rsidRDefault="00A04BA3" w:rsidP="08FB57E0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Maintain key relationships with stakeholder and partners</w:t>
      </w:r>
      <w:r w:rsidR="0FC8C114" w:rsidRPr="00F91480">
        <w:rPr>
          <w:rStyle w:val="eop"/>
          <w:rFonts w:ascii="Poppins" w:eastAsia="Times New Roman" w:hAnsi="Poppins" w:cs="Poppins"/>
          <w:lang w:eastAsia="en-GB"/>
        </w:rPr>
        <w:t>.</w:t>
      </w:r>
    </w:p>
    <w:p w14:paraId="3ADCCF12" w14:textId="117E001E" w:rsidR="00A04BA3" w:rsidRPr="00F91480" w:rsidRDefault="00A04BA3" w:rsidP="00A04BA3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 xml:space="preserve">Promote </w:t>
      </w:r>
      <w:r w:rsidR="00D1402E" w:rsidRPr="00F91480">
        <w:rPr>
          <w:rStyle w:val="eop"/>
          <w:rFonts w:ascii="Poppins" w:eastAsia="Times New Roman" w:hAnsi="Poppins" w:cs="Poppins"/>
          <w:lang w:eastAsia="en-GB"/>
        </w:rPr>
        <w:t>our work</w:t>
      </w:r>
      <w:r w:rsidRPr="00F91480">
        <w:rPr>
          <w:rStyle w:val="eop"/>
          <w:rFonts w:ascii="Poppins" w:eastAsia="Times New Roman" w:hAnsi="Poppins" w:cs="Poppins"/>
          <w:lang w:eastAsia="en-GB"/>
        </w:rPr>
        <w:t xml:space="preserve"> to external organisations and manage the transition of individuals into the </w:t>
      </w:r>
      <w:r w:rsidR="00B76755" w:rsidRPr="00F91480">
        <w:rPr>
          <w:rStyle w:val="eop"/>
          <w:rFonts w:ascii="Poppins" w:eastAsia="Times New Roman" w:hAnsi="Poppins" w:cs="Poppins"/>
          <w:lang w:eastAsia="en-GB"/>
        </w:rPr>
        <w:t>project.</w:t>
      </w:r>
    </w:p>
    <w:p w14:paraId="4400B0C4" w14:textId="1B8ABA63" w:rsidR="00A04BA3" w:rsidRPr="00F91480" w:rsidRDefault="00962C32" w:rsidP="00A04BA3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R</w:t>
      </w:r>
      <w:r w:rsidR="00A04BA3" w:rsidRPr="00F91480">
        <w:rPr>
          <w:rStyle w:val="eop"/>
          <w:rFonts w:ascii="Poppins" w:eastAsia="Times New Roman" w:hAnsi="Poppins" w:cs="Poppins"/>
          <w:lang w:eastAsia="en-GB"/>
        </w:rPr>
        <w:t xml:space="preserve">eview and develop service provision to meet identified local </w:t>
      </w:r>
      <w:r w:rsidR="00B76755" w:rsidRPr="00F91480">
        <w:rPr>
          <w:rStyle w:val="eop"/>
          <w:rFonts w:ascii="Poppins" w:eastAsia="Times New Roman" w:hAnsi="Poppins" w:cs="Poppins"/>
          <w:lang w:eastAsia="en-GB"/>
        </w:rPr>
        <w:t>or specific client group need.</w:t>
      </w:r>
    </w:p>
    <w:p w14:paraId="698A3720" w14:textId="24547F83" w:rsidR="00A04BA3" w:rsidRPr="00F91480" w:rsidRDefault="00A04BA3" w:rsidP="00A04BA3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>Ensure proactive management of contract</w:t>
      </w:r>
      <w:r w:rsidR="00B24D34" w:rsidRPr="00F91480">
        <w:rPr>
          <w:rStyle w:val="eop"/>
          <w:rFonts w:ascii="Poppins" w:eastAsia="Times New Roman" w:hAnsi="Poppins" w:cs="Poppins"/>
          <w:lang w:eastAsia="en-GB"/>
        </w:rPr>
        <w:t>s</w:t>
      </w:r>
      <w:r w:rsidRPr="00F91480">
        <w:rPr>
          <w:rStyle w:val="eop"/>
          <w:rFonts w:ascii="Poppins" w:eastAsia="Times New Roman" w:hAnsi="Poppins" w:cs="Poppins"/>
          <w:lang w:eastAsia="en-GB"/>
        </w:rPr>
        <w:t xml:space="preserve"> to ensure targets are met.</w:t>
      </w:r>
    </w:p>
    <w:p w14:paraId="0586A8F6" w14:textId="0D7E8F72" w:rsidR="00A04BA3" w:rsidRPr="00F91480" w:rsidRDefault="00A04BA3" w:rsidP="08FB57E0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lastRenderedPageBreak/>
        <w:t xml:space="preserve">Maintain </w:t>
      </w:r>
      <w:r w:rsidR="00B24D34" w:rsidRPr="00F91480">
        <w:rPr>
          <w:rStyle w:val="eop"/>
          <w:rFonts w:ascii="Poppins" w:eastAsia="Times New Roman" w:hAnsi="Poppins" w:cs="Poppins"/>
          <w:lang w:eastAsia="en-GB"/>
        </w:rPr>
        <w:t xml:space="preserve">good </w:t>
      </w:r>
      <w:r w:rsidRPr="00F91480">
        <w:rPr>
          <w:rStyle w:val="eop"/>
          <w:rFonts w:ascii="Poppins" w:eastAsia="Times New Roman" w:hAnsi="Poppins" w:cs="Poppins"/>
          <w:lang w:eastAsia="en-GB"/>
        </w:rPr>
        <w:t>data collection systems, project monitoring and reporting</w:t>
      </w:r>
      <w:r w:rsidR="440F0AC2" w:rsidRPr="00F91480">
        <w:rPr>
          <w:rStyle w:val="eop"/>
          <w:rFonts w:ascii="Poppins" w:eastAsia="Times New Roman" w:hAnsi="Poppins" w:cs="Poppins"/>
          <w:lang w:eastAsia="en-GB"/>
        </w:rPr>
        <w:t>.</w:t>
      </w:r>
    </w:p>
    <w:p w14:paraId="1A0C8703" w14:textId="5079294D" w:rsidR="00A04BA3" w:rsidRPr="00F91480" w:rsidRDefault="00A04BA3" w:rsidP="00A04BA3">
      <w:pPr>
        <w:pStyle w:val="BodyTextIndent"/>
        <w:widowControl/>
        <w:numPr>
          <w:ilvl w:val="0"/>
          <w:numId w:val="16"/>
        </w:numPr>
        <w:autoSpaceDE/>
        <w:autoSpaceDN/>
        <w:adjustRightInd/>
        <w:spacing w:after="0"/>
        <w:jc w:val="both"/>
        <w:rPr>
          <w:rStyle w:val="eop"/>
          <w:rFonts w:ascii="Poppins" w:hAnsi="Poppins" w:cs="Poppins"/>
          <w:sz w:val="22"/>
          <w:szCs w:val="22"/>
          <w:lang w:eastAsia="en-GB"/>
        </w:rPr>
      </w:pPr>
      <w:r w:rsidRPr="00F91480">
        <w:rPr>
          <w:rStyle w:val="eop"/>
          <w:rFonts w:ascii="Poppins" w:hAnsi="Poppins" w:cs="Poppins"/>
          <w:sz w:val="22"/>
          <w:szCs w:val="22"/>
          <w:lang w:eastAsia="en-GB"/>
        </w:rPr>
        <w:t>Work with</w:t>
      </w:r>
      <w:r w:rsidR="00B24D34" w:rsidRPr="00F91480">
        <w:rPr>
          <w:rStyle w:val="eop"/>
          <w:rFonts w:ascii="Poppins" w:hAnsi="Poppins" w:cs="Poppins"/>
          <w:sz w:val="22"/>
          <w:szCs w:val="22"/>
          <w:lang w:eastAsia="en-GB"/>
        </w:rPr>
        <w:t xml:space="preserve"> the</w:t>
      </w:r>
      <w:r w:rsidRPr="00F91480">
        <w:rPr>
          <w:rStyle w:val="eop"/>
          <w:rFonts w:ascii="Poppins" w:hAnsi="Poppins" w:cs="Poppins"/>
          <w:sz w:val="22"/>
          <w:szCs w:val="22"/>
          <w:lang w:eastAsia="en-GB"/>
        </w:rPr>
        <w:t xml:space="preserve"> Safeguarding Lead to ensure policies, protocols and procedures are met.</w:t>
      </w:r>
    </w:p>
    <w:p w14:paraId="04A6D851" w14:textId="32D94F9D" w:rsidR="00A04BA3" w:rsidRPr="00F91480" w:rsidRDefault="00A04BA3" w:rsidP="00A04BA3">
      <w:pPr>
        <w:pStyle w:val="ListParagraph"/>
        <w:numPr>
          <w:ilvl w:val="0"/>
          <w:numId w:val="13"/>
        </w:numPr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 xml:space="preserve">Attend and represent </w:t>
      </w:r>
      <w:r w:rsidR="00A46AFE" w:rsidRPr="00F91480">
        <w:rPr>
          <w:rStyle w:val="eop"/>
          <w:rFonts w:ascii="Poppins" w:eastAsia="Times New Roman" w:hAnsi="Poppins" w:cs="Poppins"/>
          <w:lang w:eastAsia="en-GB"/>
        </w:rPr>
        <w:t>T</w:t>
      </w:r>
      <w:r w:rsidR="00B76755" w:rsidRPr="00F91480">
        <w:rPr>
          <w:rStyle w:val="eop"/>
          <w:rFonts w:ascii="Poppins" w:eastAsia="Times New Roman" w:hAnsi="Poppins" w:cs="Poppins"/>
          <w:lang w:eastAsia="en-GB"/>
        </w:rPr>
        <w:t>he Cellar Trust at</w:t>
      </w:r>
      <w:r w:rsidRPr="00F91480">
        <w:rPr>
          <w:rStyle w:val="eop"/>
          <w:rFonts w:ascii="Poppins" w:eastAsia="Times New Roman" w:hAnsi="Poppins" w:cs="Poppins"/>
          <w:lang w:eastAsia="en-GB"/>
        </w:rPr>
        <w:t xml:space="preserve"> meetings held by relevant </w:t>
      </w:r>
      <w:r w:rsidR="00A46AFE" w:rsidRPr="00F91480">
        <w:rPr>
          <w:rStyle w:val="eop"/>
          <w:rFonts w:ascii="Poppins" w:eastAsia="Times New Roman" w:hAnsi="Poppins" w:cs="Poppins"/>
          <w:lang w:eastAsia="en-GB"/>
        </w:rPr>
        <w:t>partners.</w:t>
      </w:r>
    </w:p>
    <w:p w14:paraId="30B81EDA" w14:textId="77777777" w:rsidR="00A43847" w:rsidRPr="00F91480" w:rsidRDefault="00A43847" w:rsidP="00462A7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</w:p>
    <w:p w14:paraId="377B5BC8" w14:textId="76F4857B" w:rsidR="00462A7E" w:rsidRPr="00F91480" w:rsidRDefault="00462A7E" w:rsidP="08FB57E0">
      <w:pPr>
        <w:pStyle w:val="paragraph"/>
        <w:spacing w:before="0" w:beforeAutospacing="0" w:after="0" w:afterAutospacing="0" w:line="276" w:lineRule="auto"/>
        <w:rPr>
          <w:rStyle w:val="eop"/>
          <w:rFonts w:ascii="Poppins" w:hAnsi="Poppins" w:cs="Poppins"/>
          <w:b/>
          <w:bCs/>
          <w:sz w:val="22"/>
          <w:szCs w:val="22"/>
        </w:rPr>
      </w:pPr>
      <w:r w:rsidRPr="00F91480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515E3901" w:rsidRPr="00F91480">
        <w:rPr>
          <w:rStyle w:val="eop"/>
          <w:rFonts w:ascii="Poppins" w:hAnsi="Poppins" w:cs="Poppins"/>
          <w:b/>
          <w:bCs/>
          <w:sz w:val="22"/>
          <w:szCs w:val="22"/>
        </w:rPr>
        <w:t>:</w:t>
      </w:r>
    </w:p>
    <w:p w14:paraId="127CE4A5" w14:textId="41EC1DF7" w:rsidR="00462A7E" w:rsidRPr="00F91480" w:rsidRDefault="00A43847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F91480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F91480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Pr="00F91480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F91480">
        <w:rPr>
          <w:rStyle w:val="eop"/>
          <w:rFonts w:ascii="Poppins" w:hAnsi="Poppins" w:cs="Poppins"/>
          <w:sz w:val="22"/>
          <w:szCs w:val="22"/>
        </w:rPr>
        <w:t>espect always challenging and rooting out discrimination and stigma.</w:t>
      </w:r>
    </w:p>
    <w:p w14:paraId="5C5C5160" w14:textId="77777777" w:rsidR="00462A7E" w:rsidRPr="00F91480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F91480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5CAABBFF" w14:textId="77777777" w:rsidR="00462A7E" w:rsidRPr="00F91480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F91480">
        <w:rPr>
          <w:rStyle w:val="eop"/>
          <w:rFonts w:ascii="Poppins" w:hAnsi="Poppins" w:cs="Poppins"/>
          <w:sz w:val="22"/>
          <w:szCs w:val="22"/>
        </w:rPr>
        <w:t>Be passionate about our work and inspire others to feel the same.</w:t>
      </w:r>
    </w:p>
    <w:p w14:paraId="1CFB0399" w14:textId="441CB82A" w:rsidR="00462A7E" w:rsidRPr="00F91480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F91480">
        <w:rPr>
          <w:rStyle w:val="eop"/>
          <w:rFonts w:ascii="Poppins" w:hAnsi="Poppins" w:cs="Poppins"/>
          <w:sz w:val="22"/>
          <w:szCs w:val="22"/>
        </w:rPr>
        <w:t>Be committed to doing things well and</w:t>
      </w:r>
      <w:r w:rsidR="00A43847" w:rsidRPr="00F91480">
        <w:rPr>
          <w:rStyle w:val="eop"/>
          <w:rFonts w:ascii="Poppins" w:hAnsi="Poppins" w:cs="Poppins"/>
          <w:sz w:val="22"/>
          <w:szCs w:val="22"/>
        </w:rPr>
        <w:t xml:space="preserve"> always</w:t>
      </w:r>
      <w:r w:rsidRPr="00F91480">
        <w:rPr>
          <w:rStyle w:val="eop"/>
          <w:rFonts w:ascii="Poppins" w:hAnsi="Poppins" w:cs="Poppins"/>
          <w:sz w:val="22"/>
          <w:szCs w:val="22"/>
        </w:rPr>
        <w:t xml:space="preserve"> look for opportunities for improvement</w:t>
      </w:r>
      <w:r w:rsidR="00A43847" w:rsidRPr="00F91480">
        <w:rPr>
          <w:rStyle w:val="eop"/>
          <w:rFonts w:ascii="Poppins" w:hAnsi="Poppins" w:cs="Poppins"/>
          <w:sz w:val="22"/>
          <w:szCs w:val="22"/>
        </w:rPr>
        <w:t>.</w:t>
      </w:r>
    </w:p>
    <w:p w14:paraId="64C5D5E1" w14:textId="5F2F1D85" w:rsidR="00462A7E" w:rsidRPr="00F91480" w:rsidRDefault="00462A7E" w:rsidP="08FB57E0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F91480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7B0F72DB" w:rsidRPr="00F91480">
        <w:rPr>
          <w:rStyle w:val="eop"/>
          <w:rFonts w:ascii="Poppins" w:hAnsi="Poppins" w:cs="Poppins"/>
          <w:sz w:val="22"/>
          <w:szCs w:val="22"/>
        </w:rPr>
        <w:t>.</w:t>
      </w:r>
    </w:p>
    <w:p w14:paraId="1EA78EA5" w14:textId="77777777" w:rsidR="00A04BA3" w:rsidRPr="00F91480" w:rsidRDefault="00A04BA3" w:rsidP="00A04BA3">
      <w:pPr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F91480">
        <w:rPr>
          <w:rStyle w:val="eop"/>
          <w:rFonts w:ascii="Poppins" w:eastAsia="Times New Roman" w:hAnsi="Poppins" w:cs="Poppins"/>
          <w:lang w:eastAsia="en-GB"/>
        </w:rPr>
        <w:t xml:space="preserve">  </w:t>
      </w:r>
    </w:p>
    <w:p w14:paraId="2258EB6D" w14:textId="78408E89" w:rsidR="00ED3469" w:rsidRPr="00F91480" w:rsidRDefault="772EF6FD" w:rsidP="08FB57E0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  <w:r w:rsidRPr="00F91480">
        <w:rPr>
          <w:rFonts w:ascii="Poppins" w:eastAsia="Times New Roman" w:hAnsi="Poppins" w:cs="Poppins"/>
          <w:b/>
          <w:bCs/>
          <w:caps/>
        </w:rPr>
        <w:t>P</w:t>
      </w:r>
      <w:r w:rsidR="007A159D" w:rsidRPr="00F91480">
        <w:rPr>
          <w:rFonts w:ascii="Poppins" w:eastAsia="Times New Roman" w:hAnsi="Poppins" w:cs="Poppins"/>
          <w:b/>
          <w:bCs/>
          <w:caps/>
        </w:rPr>
        <w:t>erson Specification</w:t>
      </w:r>
    </w:p>
    <w:p w14:paraId="663C3408" w14:textId="47F22DCE" w:rsidR="08FB57E0" w:rsidRPr="00F91480" w:rsidRDefault="08FB57E0" w:rsidP="08FB57E0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022B2080" w:rsidR="00290BBF" w:rsidRPr="00F91480" w:rsidRDefault="00290BBF" w:rsidP="08FB57E0">
      <w:pPr>
        <w:spacing w:after="0" w:line="259" w:lineRule="auto"/>
        <w:rPr>
          <w:rFonts w:ascii="Poppins" w:hAnsi="Poppins" w:cs="Poppins"/>
        </w:rPr>
      </w:pPr>
      <w:r w:rsidRPr="00F91480">
        <w:rPr>
          <w:rFonts w:ascii="Poppins" w:hAnsi="Poppins" w:cs="Poppins"/>
        </w:rPr>
        <w:t>Listed below are the knowledge</w:t>
      </w:r>
      <w:r w:rsidR="004A3CF3" w:rsidRPr="00F91480">
        <w:rPr>
          <w:rFonts w:ascii="Poppins" w:hAnsi="Poppins" w:cs="Poppins"/>
        </w:rPr>
        <w:t>,</w:t>
      </w:r>
      <w:r w:rsidRPr="00F91480">
        <w:rPr>
          <w:rFonts w:ascii="Poppins" w:hAnsi="Poppins" w:cs="Poppins"/>
        </w:rPr>
        <w:t xml:space="preserve"> experience</w:t>
      </w:r>
      <w:r w:rsidR="004A3CF3" w:rsidRPr="00F91480">
        <w:rPr>
          <w:rFonts w:ascii="Poppins" w:hAnsi="Poppins" w:cs="Poppins"/>
        </w:rPr>
        <w:t xml:space="preserve"> skills and values</w:t>
      </w:r>
      <w:r w:rsidRPr="00F91480">
        <w:rPr>
          <w:rFonts w:ascii="Poppins" w:hAnsi="Poppins" w:cs="Poppins"/>
        </w:rPr>
        <w:t xml:space="preserve"> you’ll need to do this job</w:t>
      </w:r>
      <w:r w:rsidR="00E2374C" w:rsidRPr="00F91480">
        <w:rPr>
          <w:rFonts w:ascii="Poppins" w:hAnsi="Poppins" w:cs="Poppins"/>
        </w:rPr>
        <w:t>, we will assess these through your application</w:t>
      </w:r>
      <w:r w:rsidR="00860B0C" w:rsidRPr="00F91480">
        <w:rPr>
          <w:rFonts w:ascii="Poppins" w:hAnsi="Poppins" w:cs="Poppins"/>
        </w:rPr>
        <w:t xml:space="preserve"> or through tests or interviews after shortlisting.</w:t>
      </w:r>
    </w:p>
    <w:p w14:paraId="4A0CD994" w14:textId="52B74DCA" w:rsidR="08FB57E0" w:rsidRPr="00F91480" w:rsidRDefault="08FB57E0" w:rsidP="08FB57E0">
      <w:pPr>
        <w:spacing w:after="0" w:line="259" w:lineRule="auto"/>
        <w:rPr>
          <w:rFonts w:ascii="Poppins" w:hAnsi="Poppins" w:cs="Poppins"/>
        </w:rPr>
      </w:pPr>
    </w:p>
    <w:tbl>
      <w:tblPr>
        <w:tblW w:w="974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31"/>
        <w:gridCol w:w="1611"/>
      </w:tblGrid>
      <w:tr w:rsidR="00FE4D57" w:rsidRPr="00F91480" w14:paraId="151A7E74" w14:textId="77777777" w:rsidTr="08FB57E0">
        <w:tc>
          <w:tcPr>
            <w:tcW w:w="8235" w:type="dxa"/>
          </w:tcPr>
          <w:p w14:paraId="544935C7" w14:textId="57AF29A0" w:rsidR="00FE4D57" w:rsidRPr="00F91480" w:rsidRDefault="004A3CF3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507" w:type="dxa"/>
          </w:tcPr>
          <w:p w14:paraId="17A0F66D" w14:textId="65FD3B33" w:rsidR="00FE4D57" w:rsidRPr="00F91480" w:rsidRDefault="00860B0C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FE4D57" w:rsidRPr="00F91480" w14:paraId="3DE2D63C" w14:textId="77777777" w:rsidTr="08FB57E0">
        <w:tc>
          <w:tcPr>
            <w:tcW w:w="8235" w:type="dxa"/>
          </w:tcPr>
          <w:p w14:paraId="3471ED3A" w14:textId="3192F7AC" w:rsidR="00FE4D57" w:rsidRPr="00F91480" w:rsidRDefault="509F0554" w:rsidP="08FB57E0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F91480">
              <w:rPr>
                <w:rFonts w:ascii="Poppins" w:hAnsi="Poppins" w:cs="Poppins"/>
                <w:color w:val="000000" w:themeColor="text1"/>
              </w:rPr>
              <w:t xml:space="preserve">A relevant </w:t>
            </w:r>
            <w:r w:rsidR="3ADE1A57" w:rsidRPr="00F91480">
              <w:rPr>
                <w:rFonts w:ascii="Poppins" w:hAnsi="Poppins" w:cs="Poppins"/>
                <w:color w:val="000000" w:themeColor="text1"/>
              </w:rPr>
              <w:t xml:space="preserve">degree, equivalent </w:t>
            </w:r>
            <w:r w:rsidR="45275C8F" w:rsidRPr="00F91480">
              <w:rPr>
                <w:rFonts w:ascii="Poppins" w:hAnsi="Poppins" w:cs="Poppins"/>
                <w:color w:val="000000" w:themeColor="text1"/>
              </w:rPr>
              <w:t>qualification,</w:t>
            </w:r>
            <w:r w:rsidR="3ADE1A57" w:rsidRPr="00F91480">
              <w:rPr>
                <w:rFonts w:ascii="Poppins" w:hAnsi="Poppins" w:cs="Poppins"/>
                <w:color w:val="000000" w:themeColor="text1"/>
              </w:rPr>
              <w:t xml:space="preserve"> or significant equivalent experience</w:t>
            </w:r>
          </w:p>
        </w:tc>
        <w:tc>
          <w:tcPr>
            <w:tcW w:w="1507" w:type="dxa"/>
          </w:tcPr>
          <w:p w14:paraId="11A68FAF" w14:textId="5D9A8CC5" w:rsidR="00FE4D57" w:rsidRPr="00F91480" w:rsidRDefault="04268D7D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</w:t>
            </w:r>
            <w:r w:rsidR="504D07D1" w:rsidRPr="00F91480">
              <w:rPr>
                <w:rFonts w:ascii="Poppins" w:hAnsi="Poppins" w:cs="Poppins"/>
                <w:b/>
                <w:bCs/>
              </w:rPr>
              <w:t>pplication</w:t>
            </w:r>
          </w:p>
        </w:tc>
      </w:tr>
      <w:tr w:rsidR="00FE4D57" w:rsidRPr="00F91480" w14:paraId="614FB94A" w14:textId="77777777" w:rsidTr="08FB57E0">
        <w:tc>
          <w:tcPr>
            <w:tcW w:w="8235" w:type="dxa"/>
          </w:tcPr>
          <w:p w14:paraId="42419556" w14:textId="1618E157" w:rsidR="00FE4D57" w:rsidRPr="00F91480" w:rsidRDefault="4D38EBE6" w:rsidP="08FB57E0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F91480">
              <w:rPr>
                <w:rStyle w:val="normaltextrun"/>
                <w:rFonts w:ascii="Poppins" w:hAnsi="Poppins" w:cs="Poppins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01F21D5F" w:rsidRPr="00F91480">
              <w:rPr>
                <w:rStyle w:val="normaltextrun"/>
                <w:rFonts w:ascii="Poppins" w:hAnsi="Poppins" w:cs="Poppins"/>
                <w:shd w:val="clear" w:color="auto" w:fill="FFFFFF"/>
              </w:rPr>
              <w:t>.</w:t>
            </w:r>
          </w:p>
        </w:tc>
        <w:tc>
          <w:tcPr>
            <w:tcW w:w="1507" w:type="dxa"/>
          </w:tcPr>
          <w:p w14:paraId="690AE067" w14:textId="7452058E" w:rsidR="00FE4D57" w:rsidRPr="00F91480" w:rsidRDefault="00860B0C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pplication Assessmen</w:t>
            </w:r>
            <w:r w:rsidR="3B35B9EB" w:rsidRPr="00F91480">
              <w:rPr>
                <w:rFonts w:ascii="Poppins" w:hAnsi="Poppins" w:cs="Poppins"/>
                <w:b/>
                <w:bCs/>
              </w:rPr>
              <w:t>t</w:t>
            </w:r>
          </w:p>
        </w:tc>
      </w:tr>
      <w:tr w:rsidR="00FE4D57" w:rsidRPr="00F91480" w14:paraId="54282548" w14:textId="77777777" w:rsidTr="08FB57E0">
        <w:tc>
          <w:tcPr>
            <w:tcW w:w="8235" w:type="dxa"/>
          </w:tcPr>
          <w:p w14:paraId="4A843EF9" w14:textId="42E782C1" w:rsidR="00FE4D57" w:rsidRPr="00F91480" w:rsidRDefault="0148081E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507" w:type="dxa"/>
          </w:tcPr>
          <w:p w14:paraId="4E70B04C" w14:textId="77777777" w:rsidR="00FE4D57" w:rsidRPr="00F91480" w:rsidRDefault="00FE4D57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F91480" w14:paraId="50C2D0BE" w14:textId="77777777" w:rsidTr="08FB57E0">
        <w:tc>
          <w:tcPr>
            <w:tcW w:w="8235" w:type="dxa"/>
          </w:tcPr>
          <w:p w14:paraId="1C32AD11" w14:textId="5842D95A" w:rsidR="00BF5948" w:rsidRPr="00F91480" w:rsidRDefault="3ADE1A57" w:rsidP="08FB57E0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F91480">
              <w:rPr>
                <w:rFonts w:ascii="Poppins" w:hAnsi="Poppins" w:cs="Poppins"/>
                <w:color w:val="000000" w:themeColor="text1"/>
              </w:rPr>
              <w:t xml:space="preserve">At least 2 years’ experience </w:t>
            </w:r>
            <w:r w:rsidR="5BBA227C" w:rsidRPr="00F91480">
              <w:rPr>
                <w:rFonts w:ascii="Poppins" w:hAnsi="Poppins" w:cs="Poppins"/>
                <w:color w:val="000000" w:themeColor="text1"/>
              </w:rPr>
              <w:t xml:space="preserve">of leading complex operational teams </w:t>
            </w:r>
          </w:p>
          <w:p w14:paraId="232B148C" w14:textId="24175393" w:rsidR="00FE4D57" w:rsidRPr="00F91480" w:rsidRDefault="00FE4D57" w:rsidP="08FB57E0">
            <w:pPr>
              <w:pStyle w:val="NoSpacing"/>
              <w:rPr>
                <w:rFonts w:ascii="Poppins" w:eastAsia="Times New Roman" w:hAnsi="Poppins" w:cs="Poppins"/>
              </w:rPr>
            </w:pPr>
          </w:p>
        </w:tc>
        <w:tc>
          <w:tcPr>
            <w:tcW w:w="1507" w:type="dxa"/>
          </w:tcPr>
          <w:p w14:paraId="46C00D16" w14:textId="4A4FEC59" w:rsidR="00FE4D57" w:rsidRPr="00F91480" w:rsidRDefault="504D07D1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FE4D57" w:rsidRPr="00F91480" w14:paraId="0153BE03" w14:textId="77777777" w:rsidTr="08FB57E0">
        <w:tc>
          <w:tcPr>
            <w:tcW w:w="8235" w:type="dxa"/>
          </w:tcPr>
          <w:p w14:paraId="5615C438" w14:textId="5330F04C" w:rsidR="00FE4D57" w:rsidRPr="00F91480" w:rsidRDefault="04268D7D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>Effectively using technology to</w:t>
            </w:r>
            <w:r w:rsidR="3ADE1A57" w:rsidRPr="00F91480">
              <w:rPr>
                <w:rFonts w:ascii="Poppins" w:hAnsi="Poppins" w:cs="Poppins"/>
              </w:rPr>
              <w:t xml:space="preserve"> monitor and report on </w:t>
            </w:r>
            <w:r w:rsidR="5BBA227C" w:rsidRPr="00F91480">
              <w:rPr>
                <w:rFonts w:ascii="Poppins" w:hAnsi="Poppins" w:cs="Poppins"/>
              </w:rPr>
              <w:t xml:space="preserve">front line operations </w:t>
            </w:r>
            <w:r w:rsidR="2EA64A77" w:rsidRPr="00F91480">
              <w:rPr>
                <w:rFonts w:ascii="Poppins" w:hAnsi="Poppins" w:cs="Poppins"/>
              </w:rPr>
              <w:t>and progress against KPI</w:t>
            </w:r>
            <w:r w:rsidR="00D007BD" w:rsidRPr="00F91480">
              <w:rPr>
                <w:rFonts w:ascii="Poppins" w:hAnsi="Poppins" w:cs="Poppins"/>
              </w:rPr>
              <w:t>/Targets</w:t>
            </w:r>
            <w:r w:rsidR="6587CA37" w:rsidRPr="00F91480">
              <w:rPr>
                <w:rFonts w:ascii="Poppins" w:hAnsi="Poppins" w:cs="Poppins"/>
              </w:rPr>
              <w:t>.</w:t>
            </w:r>
          </w:p>
        </w:tc>
        <w:tc>
          <w:tcPr>
            <w:tcW w:w="1507" w:type="dxa"/>
          </w:tcPr>
          <w:p w14:paraId="4181DD42" w14:textId="77777777" w:rsidR="00FE4D57" w:rsidRPr="00F91480" w:rsidRDefault="04268D7D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pplication</w:t>
            </w:r>
          </w:p>
          <w:p w14:paraId="1C1589CA" w14:textId="100E601C" w:rsidR="00BF5948" w:rsidRPr="00F91480" w:rsidRDefault="3ADE1A57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FE4D57" w:rsidRPr="00F91480" w14:paraId="1C107CCD" w14:textId="77777777" w:rsidTr="08FB57E0">
        <w:tc>
          <w:tcPr>
            <w:tcW w:w="8235" w:type="dxa"/>
          </w:tcPr>
          <w:p w14:paraId="04AD3257" w14:textId="467F3BF2" w:rsidR="00FE4D57" w:rsidRPr="00F91480" w:rsidRDefault="03098B98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 xml:space="preserve">A minimum of </w:t>
            </w:r>
            <w:r w:rsidR="2A5B4F38" w:rsidRPr="00F91480">
              <w:rPr>
                <w:rFonts w:ascii="Poppins" w:hAnsi="Poppins" w:cs="Poppins"/>
              </w:rPr>
              <w:t>1</w:t>
            </w:r>
            <w:r w:rsidRPr="00F91480">
              <w:rPr>
                <w:rFonts w:ascii="Poppins" w:hAnsi="Poppins" w:cs="Poppins"/>
              </w:rPr>
              <w:t xml:space="preserve"> </w:t>
            </w:r>
            <w:r w:rsidR="2A5B4F38" w:rsidRPr="00F91480">
              <w:rPr>
                <w:rFonts w:ascii="Poppins" w:hAnsi="Poppins" w:cs="Poppins"/>
              </w:rPr>
              <w:t>years’ experience</w:t>
            </w:r>
            <w:r w:rsidRPr="00F91480">
              <w:rPr>
                <w:rFonts w:ascii="Poppins" w:hAnsi="Poppins" w:cs="Poppins"/>
              </w:rPr>
              <w:t xml:space="preserve"> </w:t>
            </w:r>
            <w:r w:rsidR="3ADE1A57" w:rsidRPr="00F91480">
              <w:rPr>
                <w:rFonts w:ascii="Poppins" w:hAnsi="Poppins" w:cs="Poppins"/>
              </w:rPr>
              <w:t xml:space="preserve">of holding a senior </w:t>
            </w:r>
            <w:r w:rsidR="5BBA227C" w:rsidRPr="00F91480">
              <w:rPr>
                <w:rFonts w:ascii="Poppins" w:hAnsi="Poppins" w:cs="Poppins"/>
              </w:rPr>
              <w:t>management</w:t>
            </w:r>
            <w:r w:rsidR="3ADE1A57" w:rsidRPr="00F91480">
              <w:rPr>
                <w:rFonts w:ascii="Poppins" w:hAnsi="Poppins" w:cs="Poppins"/>
              </w:rPr>
              <w:t xml:space="preserve"> position in a comparable</w:t>
            </w:r>
            <w:r w:rsidR="00D007BD" w:rsidRPr="00F91480">
              <w:rPr>
                <w:rFonts w:ascii="Poppins" w:hAnsi="Poppins" w:cs="Poppins"/>
              </w:rPr>
              <w:t xml:space="preserve"> organisation</w:t>
            </w:r>
            <w:r w:rsidR="2327C3F1" w:rsidRPr="00F91480">
              <w:rPr>
                <w:rFonts w:ascii="Poppins" w:hAnsi="Poppins" w:cs="Poppins"/>
              </w:rPr>
              <w:t>.</w:t>
            </w:r>
          </w:p>
        </w:tc>
        <w:tc>
          <w:tcPr>
            <w:tcW w:w="1507" w:type="dxa"/>
          </w:tcPr>
          <w:p w14:paraId="0370DE65" w14:textId="6E39C7D7" w:rsidR="00FE4D57" w:rsidRPr="00F91480" w:rsidRDefault="3ADE1A57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0675C3" w:rsidRPr="00F91480" w14:paraId="0370C88D" w14:textId="77777777" w:rsidTr="08FB57E0">
        <w:tc>
          <w:tcPr>
            <w:tcW w:w="8235" w:type="dxa"/>
          </w:tcPr>
          <w:p w14:paraId="5F8B9BAF" w14:textId="712D2EB0" w:rsidR="000675C3" w:rsidRPr="00F91480" w:rsidRDefault="5D4BEC97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>Developing and delivering service development and improvements in a comparable environment</w:t>
            </w:r>
            <w:r w:rsidR="18D0219B" w:rsidRPr="00F91480">
              <w:rPr>
                <w:rFonts w:ascii="Poppins" w:hAnsi="Poppins" w:cs="Poppins"/>
              </w:rPr>
              <w:t>.</w:t>
            </w:r>
          </w:p>
        </w:tc>
        <w:tc>
          <w:tcPr>
            <w:tcW w:w="1507" w:type="dxa"/>
          </w:tcPr>
          <w:p w14:paraId="09E07839" w14:textId="49B6FECC" w:rsidR="000675C3" w:rsidRPr="00F91480" w:rsidRDefault="5D4BEC97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FE4D57" w:rsidRPr="00F91480" w14:paraId="12C65325" w14:textId="77777777" w:rsidTr="08FB57E0">
        <w:tc>
          <w:tcPr>
            <w:tcW w:w="8235" w:type="dxa"/>
          </w:tcPr>
          <w:p w14:paraId="3F909034" w14:textId="520631EC" w:rsidR="00FE4D57" w:rsidRPr="00F91480" w:rsidRDefault="004A3CF3" w:rsidP="08FB57E0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Skills</w:t>
            </w:r>
            <w:r w:rsidR="0148081E" w:rsidRPr="00F91480">
              <w:rPr>
                <w:rFonts w:ascii="Poppins" w:hAnsi="Poppins" w:cs="Poppins"/>
                <w:b/>
                <w:bCs/>
              </w:rPr>
              <w:t xml:space="preserve"> </w:t>
            </w:r>
          </w:p>
        </w:tc>
        <w:tc>
          <w:tcPr>
            <w:tcW w:w="1507" w:type="dxa"/>
          </w:tcPr>
          <w:p w14:paraId="27F8E718" w14:textId="77777777" w:rsidR="00FE4D57" w:rsidRPr="00F91480" w:rsidRDefault="00FE4D57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F91480" w14:paraId="33923B36" w14:textId="77777777" w:rsidTr="08FB57E0">
        <w:tc>
          <w:tcPr>
            <w:tcW w:w="8235" w:type="dxa"/>
          </w:tcPr>
          <w:p w14:paraId="5D707A99" w14:textId="0B5FB3DE" w:rsidR="00FE4D57" w:rsidRPr="00F91480" w:rsidRDefault="45275C8F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>Ability to analyse and present clearly complex financial information and income generation plans</w:t>
            </w:r>
            <w:r w:rsidR="02DC9D44" w:rsidRPr="00F91480">
              <w:rPr>
                <w:rFonts w:ascii="Poppins" w:hAnsi="Poppins" w:cs="Poppins"/>
              </w:rPr>
              <w:t>.</w:t>
            </w:r>
          </w:p>
        </w:tc>
        <w:tc>
          <w:tcPr>
            <w:tcW w:w="1507" w:type="dxa"/>
          </w:tcPr>
          <w:p w14:paraId="3F1C1659" w14:textId="072F3394" w:rsidR="00FE4D57" w:rsidRPr="00F91480" w:rsidRDefault="00860B0C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9E09AF" w:rsidRPr="00F91480" w14:paraId="553A8701" w14:textId="77777777" w:rsidTr="08FB57E0">
        <w:tc>
          <w:tcPr>
            <w:tcW w:w="8235" w:type="dxa"/>
          </w:tcPr>
          <w:p w14:paraId="50865813" w14:textId="06E79A6E" w:rsidR="009E09AF" w:rsidRPr="00F91480" w:rsidRDefault="03098B98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lastRenderedPageBreak/>
              <w:t xml:space="preserve">Effectively </w:t>
            </w:r>
            <w:r w:rsidR="45275C8F" w:rsidRPr="00F91480">
              <w:rPr>
                <w:rFonts w:ascii="Poppins" w:hAnsi="Poppins" w:cs="Poppins"/>
              </w:rPr>
              <w:t xml:space="preserve">lead and manage at </w:t>
            </w:r>
            <w:r w:rsidR="00D007BD" w:rsidRPr="00F91480">
              <w:rPr>
                <w:rFonts w:ascii="Poppins" w:hAnsi="Poppins" w:cs="Poppins"/>
              </w:rPr>
              <w:t>an</w:t>
            </w:r>
            <w:r w:rsidR="45275C8F" w:rsidRPr="00F91480">
              <w:rPr>
                <w:rFonts w:ascii="Poppins" w:hAnsi="Poppins" w:cs="Poppins"/>
              </w:rPr>
              <w:t xml:space="preserve"> operational level</w:t>
            </w:r>
            <w:r w:rsidR="5D4BEC97" w:rsidRPr="00F91480">
              <w:rPr>
                <w:rFonts w:ascii="Poppins" w:hAnsi="Poppins" w:cs="Poppins"/>
              </w:rPr>
              <w:t xml:space="preserve"> within a strategic framework</w:t>
            </w:r>
          </w:p>
        </w:tc>
        <w:tc>
          <w:tcPr>
            <w:tcW w:w="1507" w:type="dxa"/>
          </w:tcPr>
          <w:p w14:paraId="381FCF79" w14:textId="77777777" w:rsidR="00D007BD" w:rsidRPr="00F91480" w:rsidRDefault="00D007BD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pplication</w:t>
            </w:r>
          </w:p>
          <w:p w14:paraId="4CEDAE0A" w14:textId="4AF0B9A2" w:rsidR="009E09AF" w:rsidRPr="00F91480" w:rsidRDefault="00D007BD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F91480" w14:paraId="0E0A1B9A" w14:textId="77777777" w:rsidTr="08FB57E0">
        <w:tc>
          <w:tcPr>
            <w:tcW w:w="8235" w:type="dxa"/>
          </w:tcPr>
          <w:p w14:paraId="38742A0D" w14:textId="175D7BE9" w:rsidR="00DF514F" w:rsidRPr="00F91480" w:rsidRDefault="78827EBA" w:rsidP="08FB57E0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507" w:type="dxa"/>
          </w:tcPr>
          <w:p w14:paraId="5B7E0EC9" w14:textId="77777777" w:rsidR="00DF514F" w:rsidRPr="00F91480" w:rsidRDefault="00DF514F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DF514F" w:rsidRPr="00F91480" w14:paraId="3AE27272" w14:textId="77777777" w:rsidTr="08FB57E0">
        <w:tc>
          <w:tcPr>
            <w:tcW w:w="8235" w:type="dxa"/>
          </w:tcPr>
          <w:p w14:paraId="262425E6" w14:textId="2F95FDF5" w:rsidR="00DF514F" w:rsidRPr="00F91480" w:rsidRDefault="78827EBA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507" w:type="dxa"/>
          </w:tcPr>
          <w:p w14:paraId="53CEAD7D" w14:textId="33716143" w:rsidR="00DF514F" w:rsidRPr="00F91480" w:rsidRDefault="78827EBA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F91480" w14:paraId="67373FCD" w14:textId="77777777" w:rsidTr="08FB57E0">
        <w:tc>
          <w:tcPr>
            <w:tcW w:w="8235" w:type="dxa"/>
          </w:tcPr>
          <w:p w14:paraId="69D3D760" w14:textId="4E85C2E7" w:rsidR="00DF514F" w:rsidRPr="00F91480" w:rsidRDefault="78827EBA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507" w:type="dxa"/>
          </w:tcPr>
          <w:p w14:paraId="7EFA6665" w14:textId="2B9F392B" w:rsidR="00DF514F" w:rsidRPr="00F91480" w:rsidRDefault="78827EBA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F91480" w14:paraId="5BA5815D" w14:textId="77777777" w:rsidTr="08FB57E0">
        <w:tc>
          <w:tcPr>
            <w:tcW w:w="8235" w:type="dxa"/>
          </w:tcPr>
          <w:p w14:paraId="13748BB3" w14:textId="205617D2" w:rsidR="00DF514F" w:rsidRPr="00F91480" w:rsidRDefault="78827EBA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507" w:type="dxa"/>
          </w:tcPr>
          <w:p w14:paraId="791FFFCE" w14:textId="26080969" w:rsidR="00DF514F" w:rsidRPr="00F91480" w:rsidRDefault="78827EBA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F91480" w14:paraId="35369321" w14:textId="77777777" w:rsidTr="08FB57E0">
        <w:tc>
          <w:tcPr>
            <w:tcW w:w="8235" w:type="dxa"/>
          </w:tcPr>
          <w:p w14:paraId="33C19898" w14:textId="0C217D66" w:rsidR="00DF514F" w:rsidRPr="00F91480" w:rsidRDefault="78827EBA" w:rsidP="08FB57E0">
            <w:pPr>
              <w:spacing w:after="0" w:line="240" w:lineRule="auto"/>
              <w:rPr>
                <w:rFonts w:ascii="Poppins" w:hAnsi="Poppins" w:cs="Poppins"/>
              </w:rPr>
            </w:pPr>
            <w:r w:rsidRPr="00F91480">
              <w:rPr>
                <w:rFonts w:ascii="Poppins" w:hAnsi="Poppins" w:cs="Poppins"/>
              </w:rPr>
              <w:t xml:space="preserve">A personal commitment to equality, diversity, and </w:t>
            </w:r>
            <w:r w:rsidR="20016BB8" w:rsidRPr="00F91480">
              <w:rPr>
                <w:rFonts w:ascii="Poppins" w:hAnsi="Poppins" w:cs="Poppins"/>
              </w:rPr>
              <w:t>i</w:t>
            </w:r>
            <w:r w:rsidRPr="00F91480">
              <w:rPr>
                <w:rFonts w:ascii="Poppins" w:hAnsi="Poppins" w:cs="Poppins"/>
              </w:rPr>
              <w:t>nclusion</w:t>
            </w:r>
          </w:p>
        </w:tc>
        <w:tc>
          <w:tcPr>
            <w:tcW w:w="1507" w:type="dxa"/>
          </w:tcPr>
          <w:p w14:paraId="2507BEFC" w14:textId="79040AEC" w:rsidR="00DF514F" w:rsidRPr="00F91480" w:rsidRDefault="78827EBA" w:rsidP="08FB57E0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F91480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bookmarkEnd w:id="0"/>
    </w:tbl>
    <w:p w14:paraId="2296569E" w14:textId="77777777" w:rsidR="00860B0C" w:rsidRPr="00F91480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F91480" w:rsidRDefault="00421DF9" w:rsidP="004046E8">
      <w:pPr>
        <w:rPr>
          <w:rFonts w:ascii="Poppins" w:hAnsi="Poppins" w:cs="Poppins"/>
        </w:rPr>
      </w:pPr>
    </w:p>
    <w:sectPr w:rsidR="00421DF9" w:rsidRPr="00F91480" w:rsidSect="00F91480">
      <w:headerReference w:type="first" r:id="rId10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AD912" w14:textId="77777777" w:rsidR="008D51A5" w:rsidRDefault="008D51A5" w:rsidP="00913E21">
      <w:pPr>
        <w:spacing w:after="0" w:line="240" w:lineRule="auto"/>
      </w:pPr>
      <w:r>
        <w:separator/>
      </w:r>
    </w:p>
  </w:endnote>
  <w:endnote w:type="continuationSeparator" w:id="0">
    <w:p w14:paraId="753221AE" w14:textId="77777777" w:rsidR="008D51A5" w:rsidRDefault="008D51A5" w:rsidP="00913E21">
      <w:pPr>
        <w:spacing w:after="0" w:line="240" w:lineRule="auto"/>
      </w:pPr>
      <w:r>
        <w:continuationSeparator/>
      </w:r>
    </w:p>
  </w:endnote>
  <w:endnote w:type="continuationNotice" w:id="1">
    <w:p w14:paraId="690D98F2" w14:textId="77777777" w:rsidR="008D51A5" w:rsidRDefault="008D51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C58CE" w14:textId="77777777" w:rsidR="008D51A5" w:rsidRDefault="008D51A5" w:rsidP="00913E21">
      <w:pPr>
        <w:spacing w:after="0" w:line="240" w:lineRule="auto"/>
      </w:pPr>
      <w:r>
        <w:separator/>
      </w:r>
    </w:p>
  </w:footnote>
  <w:footnote w:type="continuationSeparator" w:id="0">
    <w:p w14:paraId="739FA64C" w14:textId="77777777" w:rsidR="008D51A5" w:rsidRDefault="008D51A5" w:rsidP="00913E21">
      <w:pPr>
        <w:spacing w:after="0" w:line="240" w:lineRule="auto"/>
      </w:pPr>
      <w:r>
        <w:continuationSeparator/>
      </w:r>
    </w:p>
  </w:footnote>
  <w:footnote w:type="continuationNotice" w:id="1">
    <w:p w14:paraId="0F37460B" w14:textId="77777777" w:rsidR="008D51A5" w:rsidRDefault="008D51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529AD" w14:textId="77777777" w:rsidR="00F91480" w:rsidRDefault="00F91480" w:rsidP="00F91480">
    <w:pPr>
      <w:spacing w:after="0"/>
      <w:rPr>
        <w:rFonts w:ascii="Rockwell" w:hAnsi="Rockwell" w:cstheme="minorHAnsi"/>
        <w:b/>
        <w:sz w:val="32"/>
        <w:szCs w:val="32"/>
      </w:rPr>
    </w:pPr>
  </w:p>
  <w:p w14:paraId="43814212" w14:textId="5A27E83C" w:rsidR="00F91480" w:rsidRPr="00F91480" w:rsidRDefault="00F91480" w:rsidP="00F91480">
    <w:pPr>
      <w:spacing w:after="0"/>
      <w:jc w:val="right"/>
      <w:rPr>
        <w:rFonts w:ascii="Rockwell" w:hAnsi="Rockwell" w:cstheme="minorHAnsi"/>
        <w:b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1242756" wp14:editId="18C4D9F7">
          <wp:simplePos x="0" y="0"/>
          <wp:positionH relativeFrom="column">
            <wp:posOffset>4947285</wp:posOffset>
          </wp:positionH>
          <wp:positionV relativeFrom="paragraph">
            <wp:posOffset>1905</wp:posOffset>
          </wp:positionV>
          <wp:extent cx="1170305" cy="990600"/>
          <wp:effectExtent l="0" t="0" r="0" b="0"/>
          <wp:wrapSquare wrapText="bothSides"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999447" w14:textId="530D624F" w:rsidR="00F91480" w:rsidRPr="00F91480" w:rsidRDefault="00F91480" w:rsidP="00F91480">
    <w:pPr>
      <w:spacing w:after="0"/>
      <w:rPr>
        <w:rFonts w:ascii="Rockwell" w:hAnsi="Rockwell" w:cstheme="minorHAnsi"/>
        <w:b/>
        <w:sz w:val="32"/>
        <w:szCs w:val="32"/>
      </w:rPr>
    </w:pPr>
    <w:r w:rsidRPr="00F91480">
      <w:rPr>
        <w:rFonts w:ascii="Rockwell" w:hAnsi="Rockwell" w:cstheme="minorHAnsi"/>
        <w:b/>
        <w:sz w:val="32"/>
        <w:szCs w:val="32"/>
      </w:rPr>
      <w:t>Job Description and Person Specification</w:t>
    </w:r>
  </w:p>
  <w:p w14:paraId="61DA3544" w14:textId="13A499A6" w:rsidR="00F91480" w:rsidRPr="00F91480" w:rsidRDefault="00F91480" w:rsidP="00F91480">
    <w:pPr>
      <w:spacing w:after="0"/>
      <w:rPr>
        <w:rFonts w:ascii="Rockwell" w:hAnsi="Rockwell" w:cstheme="minorHAnsi"/>
        <w:b/>
        <w:sz w:val="32"/>
        <w:szCs w:val="32"/>
      </w:rPr>
    </w:pPr>
    <w:r w:rsidRPr="00F91480">
      <w:rPr>
        <w:rFonts w:ascii="Rockwell" w:hAnsi="Rockwell" w:cstheme="minorHAnsi"/>
        <w:b/>
        <w:sz w:val="32"/>
        <w:szCs w:val="32"/>
      </w:rPr>
      <w:t xml:space="preserve">Head of Operations     </w:t>
    </w:r>
  </w:p>
  <w:p w14:paraId="48D50A5D" w14:textId="77777777" w:rsidR="00F91480" w:rsidRDefault="00F9148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4"/>
  </w:num>
  <w:num w:numId="2" w16cid:durableId="1380470189">
    <w:abstractNumId w:val="6"/>
  </w:num>
  <w:num w:numId="3" w16cid:durableId="205816563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0"/>
  </w:num>
  <w:num w:numId="5" w16cid:durableId="336277179">
    <w:abstractNumId w:val="1"/>
  </w:num>
  <w:num w:numId="6" w16cid:durableId="1421607738">
    <w:abstractNumId w:val="16"/>
  </w:num>
  <w:num w:numId="7" w16cid:durableId="2004510479">
    <w:abstractNumId w:val="8"/>
  </w:num>
  <w:num w:numId="8" w16cid:durableId="1021207348">
    <w:abstractNumId w:val="5"/>
  </w:num>
  <w:num w:numId="9" w16cid:durableId="1622416499">
    <w:abstractNumId w:val="7"/>
  </w:num>
  <w:num w:numId="10" w16cid:durableId="205927539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9"/>
  </w:num>
  <w:num w:numId="12" w16cid:durableId="831991811">
    <w:abstractNumId w:val="3"/>
  </w:num>
  <w:num w:numId="13" w16cid:durableId="1366058237">
    <w:abstractNumId w:val="18"/>
  </w:num>
  <w:num w:numId="14" w16cid:durableId="1346444967">
    <w:abstractNumId w:val="13"/>
  </w:num>
  <w:num w:numId="15" w16cid:durableId="150683521">
    <w:abstractNumId w:val="14"/>
  </w:num>
  <w:num w:numId="16" w16cid:durableId="673386816">
    <w:abstractNumId w:val="0"/>
  </w:num>
  <w:num w:numId="17" w16cid:durableId="357782538">
    <w:abstractNumId w:val="17"/>
  </w:num>
  <w:num w:numId="18" w16cid:durableId="1572083614">
    <w:abstractNumId w:val="12"/>
  </w:num>
  <w:num w:numId="19" w16cid:durableId="1526290465">
    <w:abstractNumId w:val="11"/>
  </w:num>
  <w:num w:numId="20" w16cid:durableId="771632924">
    <w:abstractNumId w:val="2"/>
  </w:num>
  <w:num w:numId="21" w16cid:durableId="6945048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774D"/>
    <w:rsid w:val="00056EB9"/>
    <w:rsid w:val="000675C3"/>
    <w:rsid w:val="0007124E"/>
    <w:rsid w:val="00085F3C"/>
    <w:rsid w:val="000A1721"/>
    <w:rsid w:val="000A3096"/>
    <w:rsid w:val="000A779A"/>
    <w:rsid w:val="00107C23"/>
    <w:rsid w:val="00117416"/>
    <w:rsid w:val="0013555E"/>
    <w:rsid w:val="00161C32"/>
    <w:rsid w:val="001926A3"/>
    <w:rsid w:val="001F6E0C"/>
    <w:rsid w:val="00206C95"/>
    <w:rsid w:val="00215D8E"/>
    <w:rsid w:val="002331CF"/>
    <w:rsid w:val="00261D11"/>
    <w:rsid w:val="002663F4"/>
    <w:rsid w:val="00274951"/>
    <w:rsid w:val="00290BBF"/>
    <w:rsid w:val="00297D51"/>
    <w:rsid w:val="002A011E"/>
    <w:rsid w:val="002A4B58"/>
    <w:rsid w:val="002B3B64"/>
    <w:rsid w:val="002B5342"/>
    <w:rsid w:val="002C06C2"/>
    <w:rsid w:val="002F48EF"/>
    <w:rsid w:val="002F5E79"/>
    <w:rsid w:val="00302492"/>
    <w:rsid w:val="0030799A"/>
    <w:rsid w:val="003114AC"/>
    <w:rsid w:val="003178DE"/>
    <w:rsid w:val="00331CA1"/>
    <w:rsid w:val="0034645D"/>
    <w:rsid w:val="0034711E"/>
    <w:rsid w:val="0036615C"/>
    <w:rsid w:val="00366405"/>
    <w:rsid w:val="00367F40"/>
    <w:rsid w:val="003A34DC"/>
    <w:rsid w:val="003D3EB6"/>
    <w:rsid w:val="004046E8"/>
    <w:rsid w:val="00405160"/>
    <w:rsid w:val="00407926"/>
    <w:rsid w:val="00412DD8"/>
    <w:rsid w:val="00421943"/>
    <w:rsid w:val="00421DF9"/>
    <w:rsid w:val="0043024D"/>
    <w:rsid w:val="00435538"/>
    <w:rsid w:val="00445C8E"/>
    <w:rsid w:val="00453D85"/>
    <w:rsid w:val="00462A7E"/>
    <w:rsid w:val="00484C7D"/>
    <w:rsid w:val="00490F42"/>
    <w:rsid w:val="004A3CF3"/>
    <w:rsid w:val="004A5B26"/>
    <w:rsid w:val="004C2153"/>
    <w:rsid w:val="004C26F7"/>
    <w:rsid w:val="004D3F36"/>
    <w:rsid w:val="004E45DE"/>
    <w:rsid w:val="004F0FB1"/>
    <w:rsid w:val="00506F91"/>
    <w:rsid w:val="00530147"/>
    <w:rsid w:val="00537E2A"/>
    <w:rsid w:val="0054191B"/>
    <w:rsid w:val="00551C96"/>
    <w:rsid w:val="00560F54"/>
    <w:rsid w:val="005C0CB1"/>
    <w:rsid w:val="005C6492"/>
    <w:rsid w:val="005C6F8D"/>
    <w:rsid w:val="005D60A5"/>
    <w:rsid w:val="005E3AFB"/>
    <w:rsid w:val="005E3D57"/>
    <w:rsid w:val="00602B09"/>
    <w:rsid w:val="00602BE9"/>
    <w:rsid w:val="00634544"/>
    <w:rsid w:val="0067464C"/>
    <w:rsid w:val="00690618"/>
    <w:rsid w:val="006C27EF"/>
    <w:rsid w:val="007032C2"/>
    <w:rsid w:val="007033D1"/>
    <w:rsid w:val="007440A9"/>
    <w:rsid w:val="007712EB"/>
    <w:rsid w:val="00781DE2"/>
    <w:rsid w:val="007959CE"/>
    <w:rsid w:val="007A083B"/>
    <w:rsid w:val="007A159D"/>
    <w:rsid w:val="007A24FE"/>
    <w:rsid w:val="007A4C67"/>
    <w:rsid w:val="007C196D"/>
    <w:rsid w:val="007D3D50"/>
    <w:rsid w:val="007E0CAD"/>
    <w:rsid w:val="007F23CC"/>
    <w:rsid w:val="008012DF"/>
    <w:rsid w:val="00832F7F"/>
    <w:rsid w:val="00853136"/>
    <w:rsid w:val="008567EF"/>
    <w:rsid w:val="00860B0C"/>
    <w:rsid w:val="00873D02"/>
    <w:rsid w:val="00884AFD"/>
    <w:rsid w:val="00893E96"/>
    <w:rsid w:val="008A05E7"/>
    <w:rsid w:val="008A188B"/>
    <w:rsid w:val="008A5B3F"/>
    <w:rsid w:val="008B4232"/>
    <w:rsid w:val="008C12B9"/>
    <w:rsid w:val="008C76A7"/>
    <w:rsid w:val="008D51A5"/>
    <w:rsid w:val="008E6317"/>
    <w:rsid w:val="00913E21"/>
    <w:rsid w:val="009224EC"/>
    <w:rsid w:val="009276B4"/>
    <w:rsid w:val="00941DC5"/>
    <w:rsid w:val="00947A85"/>
    <w:rsid w:val="00950B63"/>
    <w:rsid w:val="00955066"/>
    <w:rsid w:val="009577F2"/>
    <w:rsid w:val="00961247"/>
    <w:rsid w:val="00962353"/>
    <w:rsid w:val="00962C32"/>
    <w:rsid w:val="00970CB7"/>
    <w:rsid w:val="009906CA"/>
    <w:rsid w:val="00994AE5"/>
    <w:rsid w:val="009B6169"/>
    <w:rsid w:val="009C524A"/>
    <w:rsid w:val="009E09AF"/>
    <w:rsid w:val="009E1BE1"/>
    <w:rsid w:val="00A04BA3"/>
    <w:rsid w:val="00A179EE"/>
    <w:rsid w:val="00A27528"/>
    <w:rsid w:val="00A43692"/>
    <w:rsid w:val="00A43847"/>
    <w:rsid w:val="00A45C3F"/>
    <w:rsid w:val="00A46AFE"/>
    <w:rsid w:val="00A64784"/>
    <w:rsid w:val="00A6555C"/>
    <w:rsid w:val="00A725A5"/>
    <w:rsid w:val="00A87BBA"/>
    <w:rsid w:val="00AA6E13"/>
    <w:rsid w:val="00AA7778"/>
    <w:rsid w:val="00AB239E"/>
    <w:rsid w:val="00B0471B"/>
    <w:rsid w:val="00B07A68"/>
    <w:rsid w:val="00B11DD4"/>
    <w:rsid w:val="00B21042"/>
    <w:rsid w:val="00B24D34"/>
    <w:rsid w:val="00B260C3"/>
    <w:rsid w:val="00B34CED"/>
    <w:rsid w:val="00B42BE6"/>
    <w:rsid w:val="00B43278"/>
    <w:rsid w:val="00B76755"/>
    <w:rsid w:val="00BA424B"/>
    <w:rsid w:val="00BF5948"/>
    <w:rsid w:val="00C17E13"/>
    <w:rsid w:val="00C20E83"/>
    <w:rsid w:val="00C241C9"/>
    <w:rsid w:val="00C464FB"/>
    <w:rsid w:val="00C533F4"/>
    <w:rsid w:val="00C55E61"/>
    <w:rsid w:val="00C82799"/>
    <w:rsid w:val="00C870FC"/>
    <w:rsid w:val="00C91264"/>
    <w:rsid w:val="00CA5A23"/>
    <w:rsid w:val="00CC2BDD"/>
    <w:rsid w:val="00CC59B1"/>
    <w:rsid w:val="00D007BD"/>
    <w:rsid w:val="00D066BE"/>
    <w:rsid w:val="00D13E21"/>
    <w:rsid w:val="00D1402E"/>
    <w:rsid w:val="00D209F1"/>
    <w:rsid w:val="00D258E5"/>
    <w:rsid w:val="00D53C30"/>
    <w:rsid w:val="00D60C79"/>
    <w:rsid w:val="00D84946"/>
    <w:rsid w:val="00DA4CD3"/>
    <w:rsid w:val="00DA5C7A"/>
    <w:rsid w:val="00DA647E"/>
    <w:rsid w:val="00DB35D5"/>
    <w:rsid w:val="00DC07DC"/>
    <w:rsid w:val="00DC1D31"/>
    <w:rsid w:val="00DD2603"/>
    <w:rsid w:val="00DD7EE9"/>
    <w:rsid w:val="00DF514F"/>
    <w:rsid w:val="00E05EEF"/>
    <w:rsid w:val="00E170DF"/>
    <w:rsid w:val="00E2374C"/>
    <w:rsid w:val="00E507DB"/>
    <w:rsid w:val="00E542C1"/>
    <w:rsid w:val="00E64CF6"/>
    <w:rsid w:val="00E802B0"/>
    <w:rsid w:val="00E844E0"/>
    <w:rsid w:val="00E877C6"/>
    <w:rsid w:val="00E91CEA"/>
    <w:rsid w:val="00EB7D24"/>
    <w:rsid w:val="00ED3469"/>
    <w:rsid w:val="00EF0AB5"/>
    <w:rsid w:val="00F15B7E"/>
    <w:rsid w:val="00F16F13"/>
    <w:rsid w:val="00F236CC"/>
    <w:rsid w:val="00F341C1"/>
    <w:rsid w:val="00F43FF6"/>
    <w:rsid w:val="00F51D12"/>
    <w:rsid w:val="00F55443"/>
    <w:rsid w:val="00F745F3"/>
    <w:rsid w:val="00F773EF"/>
    <w:rsid w:val="00F8394D"/>
    <w:rsid w:val="00F91480"/>
    <w:rsid w:val="00F92127"/>
    <w:rsid w:val="00FA4057"/>
    <w:rsid w:val="00FC0A1B"/>
    <w:rsid w:val="00FC314F"/>
    <w:rsid w:val="00FD47BD"/>
    <w:rsid w:val="00FE4D57"/>
    <w:rsid w:val="00FF16F7"/>
    <w:rsid w:val="00FF557B"/>
    <w:rsid w:val="0148081E"/>
    <w:rsid w:val="01F21D5F"/>
    <w:rsid w:val="02DC9D44"/>
    <w:rsid w:val="03098B98"/>
    <w:rsid w:val="04268D7D"/>
    <w:rsid w:val="08FB57E0"/>
    <w:rsid w:val="0CBB52A3"/>
    <w:rsid w:val="0FC8C114"/>
    <w:rsid w:val="100DB383"/>
    <w:rsid w:val="18D0219B"/>
    <w:rsid w:val="1F53E6BE"/>
    <w:rsid w:val="20016BB8"/>
    <w:rsid w:val="2327C3F1"/>
    <w:rsid w:val="2A5B4F38"/>
    <w:rsid w:val="2AC0E01F"/>
    <w:rsid w:val="2EA64A77"/>
    <w:rsid w:val="34E0E163"/>
    <w:rsid w:val="3ADE1A57"/>
    <w:rsid w:val="3B35B9EB"/>
    <w:rsid w:val="3DC62CFA"/>
    <w:rsid w:val="3DEF744A"/>
    <w:rsid w:val="3EFF7246"/>
    <w:rsid w:val="440F0AC2"/>
    <w:rsid w:val="45275C8F"/>
    <w:rsid w:val="4D38EBE6"/>
    <w:rsid w:val="4D7D9475"/>
    <w:rsid w:val="5049CE33"/>
    <w:rsid w:val="504D07D1"/>
    <w:rsid w:val="509F0554"/>
    <w:rsid w:val="515E3901"/>
    <w:rsid w:val="539A0CD0"/>
    <w:rsid w:val="5AD8E849"/>
    <w:rsid w:val="5B0DAC57"/>
    <w:rsid w:val="5BBA227C"/>
    <w:rsid w:val="5D4BEC97"/>
    <w:rsid w:val="5D7EAEA2"/>
    <w:rsid w:val="6587CA37"/>
    <w:rsid w:val="670F5DE3"/>
    <w:rsid w:val="695B2938"/>
    <w:rsid w:val="6CEF189A"/>
    <w:rsid w:val="6E8C2AAD"/>
    <w:rsid w:val="772EF6FD"/>
    <w:rsid w:val="78827EBA"/>
    <w:rsid w:val="7A650FF5"/>
    <w:rsid w:val="7B0F7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955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71C4E84FE3247B056C7AF7B007D0D" ma:contentTypeVersion="17" ma:contentTypeDescription="Create a new document." ma:contentTypeScope="" ma:versionID="32ada87febc1135b4313a9795efe34ce">
  <xsd:schema xmlns:xsd="http://www.w3.org/2001/XMLSchema" xmlns:xs="http://www.w3.org/2001/XMLSchema" xmlns:p="http://schemas.microsoft.com/office/2006/metadata/properties" xmlns:ns2="3bf189f5-a673-4629-b3d0-ac59c5bb793b" xmlns:ns3="458404b6-3d56-4160-ab81-df6b951dbf6c" targetNamespace="http://schemas.microsoft.com/office/2006/metadata/properties" ma:root="true" ma:fieldsID="212144efc716030e240c196594772eb9" ns2:_="" ns3:_="">
    <xsd:import namespace="3bf189f5-a673-4629-b3d0-ac59c5bb793b"/>
    <xsd:import namespace="458404b6-3d56-4160-ab81-df6b951db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SaminaShah_x002d_Zami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189f5-a673-4629-b3d0-ac59c5bb7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aminaShah_x002d_Zamir" ma:index="19" nillable="true" ma:displayName="Samina Shah-Zamir" ma:description="Action Plans" ma:format="Dropdown" ma:internalName="SaminaShah_x002d_Zamir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404b6-3d56-4160-ab81-df6b951d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8cf950-cd22-4c22-904f-3e9b459cde65}" ma:internalName="TaxCatchAll" ma:showField="CatchAllData" ma:web="458404b6-3d56-4160-ab81-df6b951d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8404b6-3d56-4160-ab81-df6b951dbf6c">
      <UserInfo>
        <DisplayName/>
        <AccountId xsi:nil="true"/>
        <AccountType/>
      </UserInfo>
    </SharedWithUsers>
    <lcf76f155ced4ddcb4097134ff3c332f xmlns="3bf189f5-a673-4629-b3d0-ac59c5bb793b">
      <Terms xmlns="http://schemas.microsoft.com/office/infopath/2007/PartnerControls"/>
    </lcf76f155ced4ddcb4097134ff3c332f>
    <SaminaShah_x002d_Zamir xmlns="3bf189f5-a673-4629-b3d0-ac59c5bb793b" xsi:nil="true"/>
    <TaxCatchAll xmlns="458404b6-3d56-4160-ab81-df6b951dbf6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CC439B-C309-44CB-B737-3D85BF1FC7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189f5-a673-4629-b3d0-ac59c5bb793b"/>
    <ds:schemaRef ds:uri="458404b6-3d56-4160-ab81-df6b951d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458404b6-3d56-4160-ab81-df6b951dbf6c"/>
    <ds:schemaRef ds:uri="3bf189f5-a673-4629-b3d0-ac59c5bb793b"/>
  </ds:schemaRefs>
</ds:datastoreItem>
</file>

<file path=customXml/itemProps3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4</Words>
  <Characters>3107</Characters>
  <Application>Microsoft Office Word</Application>
  <DocSecurity>0</DocSecurity>
  <Lines>25</Lines>
  <Paragraphs>7</Paragraphs>
  <ScaleCrop>false</ScaleCrop>
  <Company>Sheffield Alcohol Support Service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Kyra West</cp:lastModifiedBy>
  <cp:revision>2</cp:revision>
  <dcterms:created xsi:type="dcterms:W3CDTF">2026-02-26T13:09:00Z</dcterms:created>
  <dcterms:modified xsi:type="dcterms:W3CDTF">2026-02-2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EF256C623F2E49A62604D97E92D269</vt:lpwstr>
  </property>
  <property fmtid="{D5CDD505-2E9C-101B-9397-08002B2CF9AE}" pid="3" name="Order">
    <vt:r8>17756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